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29F8" w:rsidRPr="00190F28" w:rsidRDefault="00974149" w:rsidP="001D29F8">
      <w:pPr>
        <w:spacing w:after="0"/>
        <w:jc w:val="right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 xml:space="preserve">Updated </w:t>
      </w:r>
      <w:r w:rsidR="0056144C">
        <w:rPr>
          <w:rFonts w:ascii="Times New Roman" w:hAnsi="Times New Roman" w:cs="Times New Roman"/>
          <w:sz w:val="28"/>
          <w:szCs w:val="28"/>
        </w:rPr>
        <w:t>5</w:t>
      </w:r>
      <w:r w:rsidR="00962885" w:rsidRPr="00190F28">
        <w:rPr>
          <w:rFonts w:ascii="Times New Roman" w:hAnsi="Times New Roman" w:cs="Times New Roman"/>
          <w:sz w:val="28"/>
          <w:szCs w:val="28"/>
        </w:rPr>
        <w:t>/</w:t>
      </w:r>
      <w:r w:rsidR="0056144C">
        <w:rPr>
          <w:rFonts w:ascii="Times New Roman" w:hAnsi="Times New Roman" w:cs="Times New Roman"/>
          <w:sz w:val="28"/>
          <w:szCs w:val="28"/>
        </w:rPr>
        <w:t>12</w:t>
      </w:r>
      <w:r w:rsidRPr="00190F28">
        <w:rPr>
          <w:rFonts w:ascii="Times New Roman" w:hAnsi="Times New Roman" w:cs="Times New Roman"/>
          <w:sz w:val="28"/>
          <w:szCs w:val="28"/>
        </w:rPr>
        <w:t>/202</w:t>
      </w:r>
      <w:r w:rsidR="00190F28">
        <w:rPr>
          <w:rFonts w:ascii="Times New Roman" w:hAnsi="Times New Roman" w:cs="Times New Roman"/>
          <w:sz w:val="28"/>
          <w:szCs w:val="28"/>
        </w:rPr>
        <w:t>1</w:t>
      </w:r>
      <w:r w:rsidRPr="00190F28">
        <w:rPr>
          <w:rFonts w:ascii="Times New Roman" w:hAnsi="Times New Roman" w:cs="Times New Roman"/>
          <w:sz w:val="28"/>
          <w:szCs w:val="28"/>
        </w:rPr>
        <w:t xml:space="preserve"> </w:t>
      </w:r>
    </w:p>
    <w:p w:rsidR="001D29F8" w:rsidRPr="00190F28" w:rsidRDefault="001D29F8" w:rsidP="00004896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:rsidR="00161327" w:rsidRPr="00190F28" w:rsidRDefault="006A68A1" w:rsidP="00004896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Due to many meeting closures, below is a list</w:t>
      </w:r>
      <w:r w:rsidR="00974149" w:rsidRPr="00190F28">
        <w:rPr>
          <w:rFonts w:ascii="Times New Roman" w:hAnsi="Times New Roman" w:cs="Times New Roman"/>
          <w:sz w:val="28"/>
          <w:szCs w:val="28"/>
        </w:rPr>
        <w:t xml:space="preserve"> of</w:t>
      </w:r>
      <w:r w:rsidR="00C91ACA" w:rsidRPr="00190F28">
        <w:rPr>
          <w:rFonts w:ascii="Times New Roman" w:hAnsi="Times New Roman" w:cs="Times New Roman"/>
          <w:sz w:val="28"/>
          <w:szCs w:val="28"/>
        </w:rPr>
        <w:t xml:space="preserve"> a few </w:t>
      </w:r>
      <w:r w:rsidR="00845610" w:rsidRPr="00190F28">
        <w:rPr>
          <w:rFonts w:ascii="Times New Roman" w:hAnsi="Times New Roman" w:cs="Times New Roman"/>
          <w:sz w:val="28"/>
          <w:szCs w:val="28"/>
        </w:rPr>
        <w:t>t</w:t>
      </w:r>
      <w:r w:rsidR="006126FE" w:rsidRPr="00190F28">
        <w:rPr>
          <w:rFonts w:ascii="Times New Roman" w:hAnsi="Times New Roman" w:cs="Times New Roman"/>
          <w:sz w:val="28"/>
          <w:szCs w:val="28"/>
        </w:rPr>
        <w:t>elephone call in</w:t>
      </w:r>
      <w:r w:rsidR="00845610" w:rsidRPr="00190F28">
        <w:rPr>
          <w:rFonts w:ascii="Times New Roman" w:hAnsi="Times New Roman" w:cs="Times New Roman"/>
          <w:sz w:val="28"/>
          <w:szCs w:val="28"/>
        </w:rPr>
        <w:t xml:space="preserve"> as well as Zoom</w:t>
      </w:r>
      <w:r w:rsidR="0056144C">
        <w:rPr>
          <w:rFonts w:ascii="Times New Roman" w:hAnsi="Times New Roman" w:cs="Times New Roman"/>
          <w:sz w:val="28"/>
          <w:szCs w:val="28"/>
        </w:rPr>
        <w:t xml:space="preserve"> </w:t>
      </w:r>
      <w:r w:rsidR="00B2755A" w:rsidRPr="00190F28">
        <w:rPr>
          <w:rFonts w:ascii="Times New Roman" w:hAnsi="Times New Roman" w:cs="Times New Roman"/>
          <w:sz w:val="28"/>
          <w:szCs w:val="28"/>
        </w:rPr>
        <w:t xml:space="preserve">meetings </w:t>
      </w:r>
      <w:r w:rsidR="00974149" w:rsidRPr="00190F28">
        <w:rPr>
          <w:rFonts w:ascii="Times New Roman" w:hAnsi="Times New Roman" w:cs="Times New Roman"/>
          <w:sz w:val="28"/>
          <w:szCs w:val="28"/>
        </w:rPr>
        <w:t xml:space="preserve">that are </w:t>
      </w:r>
      <w:r w:rsidR="00B2755A" w:rsidRPr="00190F28">
        <w:rPr>
          <w:rFonts w:ascii="Times New Roman" w:hAnsi="Times New Roman" w:cs="Times New Roman"/>
          <w:sz w:val="28"/>
          <w:szCs w:val="28"/>
        </w:rPr>
        <w:t>available</w:t>
      </w:r>
      <w:r w:rsidR="00A55205" w:rsidRPr="00190F28">
        <w:rPr>
          <w:rFonts w:ascii="Times New Roman" w:hAnsi="Times New Roman" w:cs="Times New Roman"/>
          <w:sz w:val="28"/>
          <w:szCs w:val="28"/>
        </w:rPr>
        <w:t>:</w:t>
      </w:r>
    </w:p>
    <w:p w:rsidR="00004896" w:rsidRPr="00190F28" w:rsidRDefault="00004896" w:rsidP="00004896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90F28">
        <w:rPr>
          <w:rFonts w:ascii="Times New Roman" w:hAnsi="Times New Roman" w:cs="Times New Roman"/>
          <w:b/>
          <w:bCs/>
          <w:sz w:val="28"/>
          <w:szCs w:val="28"/>
        </w:rPr>
        <w:t xml:space="preserve">No internet?  Want to join a Zoom Meeting?  </w:t>
      </w:r>
    </w:p>
    <w:p w:rsidR="00004896" w:rsidRPr="00190F28" w:rsidRDefault="00004896" w:rsidP="00004896">
      <w:pPr>
        <w:spacing w:after="0"/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 w:rsidRPr="00190F28">
        <w:rPr>
          <w:rFonts w:ascii="Times New Roman" w:hAnsi="Times New Roman" w:cs="Times New Roman"/>
          <w:i/>
          <w:iCs/>
          <w:sz w:val="28"/>
          <w:szCs w:val="28"/>
        </w:rPr>
        <w:t>Use the Dial in by phone option and join</w:t>
      </w:r>
      <w:r w:rsidR="00701F53" w:rsidRPr="00190F28">
        <w:rPr>
          <w:rFonts w:ascii="Times New Roman" w:hAnsi="Times New Roman" w:cs="Times New Roman"/>
          <w:i/>
          <w:iCs/>
          <w:sz w:val="28"/>
          <w:szCs w:val="28"/>
        </w:rPr>
        <w:t xml:space="preserve"> a Zoom meeting</w:t>
      </w:r>
      <w:r w:rsidRPr="00190F28">
        <w:rPr>
          <w:rFonts w:ascii="Times New Roman" w:hAnsi="Times New Roman" w:cs="Times New Roman"/>
          <w:i/>
          <w:iCs/>
          <w:sz w:val="28"/>
          <w:szCs w:val="28"/>
        </w:rPr>
        <w:t xml:space="preserve"> as if you are on a Telephone call in meeting</w:t>
      </w:r>
      <w:r w:rsidR="00EB4B7C" w:rsidRPr="00190F28">
        <w:rPr>
          <w:rFonts w:ascii="Times New Roman" w:hAnsi="Times New Roman" w:cs="Times New Roman"/>
          <w:i/>
          <w:iCs/>
          <w:sz w:val="28"/>
          <w:szCs w:val="28"/>
        </w:rPr>
        <w:t>!</w:t>
      </w:r>
    </w:p>
    <w:p w:rsidR="008F2B9D" w:rsidRDefault="008F2B9D" w:rsidP="002C339D">
      <w:pPr>
        <w:spacing w:after="0"/>
        <w:rPr>
          <w:rFonts w:ascii="Times New Roman" w:hAnsi="Times New Roman" w:cs="Times New Roman"/>
          <w:b/>
          <w:bCs/>
          <w:i/>
          <w:iCs/>
          <w:sz w:val="28"/>
          <w:szCs w:val="28"/>
          <w:u w:val="single"/>
        </w:rPr>
      </w:pPr>
    </w:p>
    <w:p w:rsidR="002A7B5F" w:rsidRPr="00190F28" w:rsidRDefault="006B03F4" w:rsidP="002C339D">
      <w:pPr>
        <w:spacing w:after="0"/>
        <w:rPr>
          <w:rFonts w:ascii="Times New Roman" w:hAnsi="Times New Roman" w:cs="Times New Roman"/>
          <w:b/>
          <w:bCs/>
          <w:i/>
          <w:iCs/>
          <w:sz w:val="28"/>
          <w:szCs w:val="28"/>
          <w:u w:val="single"/>
        </w:rPr>
      </w:pPr>
      <w:r w:rsidRPr="00190F28">
        <w:rPr>
          <w:rFonts w:ascii="Times New Roman" w:hAnsi="Times New Roman" w:cs="Times New Roman"/>
          <w:b/>
          <w:bCs/>
          <w:i/>
          <w:iCs/>
          <w:sz w:val="28"/>
          <w:szCs w:val="28"/>
          <w:u w:val="single"/>
        </w:rPr>
        <w:t>Monday</w:t>
      </w:r>
    </w:p>
    <w:p w:rsidR="008F2B9D" w:rsidRDefault="008F2B9D" w:rsidP="008F2B9D">
      <w:pPr>
        <w:spacing w:after="80" w:line="290" w:lineRule="auto"/>
        <w:rPr>
          <w:color w:val="000000"/>
          <w:sz w:val="18"/>
          <w:szCs w:val="18"/>
        </w:rPr>
      </w:pPr>
      <w:r>
        <w:rPr>
          <w:rFonts w:ascii="Cambria" w:hAnsi="Cambria"/>
          <w:b/>
          <w:bCs/>
          <w:color w:val="000000"/>
          <w:sz w:val="28"/>
          <w:szCs w:val="28"/>
        </w:rPr>
        <w:t>8:00 AM-</w:t>
      </w:r>
      <w:r>
        <w:rPr>
          <w:rFonts w:ascii="Cambria" w:hAnsi="Cambria"/>
          <w:color w:val="000000"/>
          <w:sz w:val="28"/>
          <w:szCs w:val="28"/>
        </w:rPr>
        <w:t> Sunrise AA Group, </w:t>
      </w:r>
      <w:hyperlink r:id="rId4" w:tgtFrame="_blank" w:history="1">
        <w:r>
          <w:rPr>
            <w:rStyle w:val="Hyperlink"/>
            <w:rFonts w:ascii="Cambria" w:hAnsi="Cambria"/>
            <w:sz w:val="28"/>
            <w:szCs w:val="28"/>
          </w:rPr>
          <w:t>https://us02web.zoom.us/j/84253535608?pwd=bEVjSnA4Sm5IRWNOUjFtWHo0aDFSdz09</w:t>
        </w:r>
      </w:hyperlink>
      <w:r>
        <w:rPr>
          <w:rFonts w:ascii="Cambria" w:hAnsi="Cambria"/>
          <w:color w:val="000000"/>
          <w:sz w:val="28"/>
          <w:szCs w:val="28"/>
        </w:rPr>
        <w:t>  Or go to Zoom.com -- Meeting ID: 842 5353 5608 / Password: 041199</w:t>
      </w:r>
    </w:p>
    <w:p w:rsidR="008F2B9D" w:rsidRDefault="008F2B9D" w:rsidP="008F2B9D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  <w:r w:rsidRPr="00190F28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</w:p>
    <w:p w:rsidR="005E5BAE" w:rsidRPr="00190F28" w:rsidRDefault="00845610" w:rsidP="008F2B9D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  <w:r w:rsidRPr="00190F28">
        <w:rPr>
          <w:rFonts w:ascii="Times New Roman" w:hAnsi="Times New Roman" w:cs="Times New Roman"/>
          <w:i/>
          <w:iCs/>
          <w:sz w:val="28"/>
          <w:szCs w:val="28"/>
        </w:rPr>
        <w:t>6:00 p.m. King George Women’s Group</w:t>
      </w:r>
    </w:p>
    <w:p w:rsidR="005E5BAE" w:rsidRPr="00190F28" w:rsidRDefault="005E5BAE" w:rsidP="002C339D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Zoom Open Discussion</w:t>
      </w:r>
      <w:r w:rsidR="00932640" w:rsidRPr="00190F28">
        <w:rPr>
          <w:rFonts w:ascii="Times New Roman" w:hAnsi="Times New Roman" w:cs="Times New Roman"/>
          <w:sz w:val="28"/>
          <w:szCs w:val="28"/>
        </w:rPr>
        <w:t xml:space="preserve"> – Women’s Meeting</w:t>
      </w:r>
    </w:p>
    <w:p w:rsidR="00151469" w:rsidRPr="00190F28" w:rsidRDefault="00BA2E94" w:rsidP="002C339D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 xml:space="preserve">Zoom </w:t>
      </w:r>
      <w:r w:rsidR="005E5BAE" w:rsidRPr="00190F28">
        <w:rPr>
          <w:rFonts w:ascii="Times New Roman" w:hAnsi="Times New Roman" w:cs="Times New Roman"/>
          <w:sz w:val="28"/>
          <w:szCs w:val="28"/>
        </w:rPr>
        <w:t>Meeting ID:  254 275 797</w:t>
      </w:r>
      <w:r w:rsidR="00932640" w:rsidRPr="00190F28">
        <w:rPr>
          <w:rFonts w:ascii="Times New Roman" w:hAnsi="Times New Roman" w:cs="Times New Roman"/>
          <w:sz w:val="28"/>
          <w:szCs w:val="28"/>
        </w:rPr>
        <w:t>&amp;</w:t>
      </w:r>
      <w:r w:rsidR="00151469" w:rsidRPr="00190F28">
        <w:rPr>
          <w:rFonts w:ascii="Times New Roman" w:hAnsi="Times New Roman" w:cs="Times New Roman"/>
          <w:sz w:val="28"/>
          <w:szCs w:val="28"/>
        </w:rPr>
        <w:t>Password:  121212</w:t>
      </w:r>
    </w:p>
    <w:p w:rsidR="00151469" w:rsidRPr="00190F28" w:rsidRDefault="00021267" w:rsidP="002C339D">
      <w:pPr>
        <w:spacing w:after="0"/>
        <w:rPr>
          <w:rStyle w:val="Hyperlink"/>
          <w:rFonts w:ascii="Times New Roman" w:hAnsi="Times New Roman" w:cs="Times New Roman"/>
          <w:sz w:val="28"/>
          <w:szCs w:val="28"/>
        </w:rPr>
      </w:pPr>
      <w:hyperlink r:id="rId5" w:history="1">
        <w:r w:rsidR="00151469" w:rsidRPr="00190F28">
          <w:rPr>
            <w:rStyle w:val="Hyperlink"/>
            <w:rFonts w:ascii="Times New Roman" w:hAnsi="Times New Roman" w:cs="Times New Roman"/>
            <w:sz w:val="28"/>
            <w:szCs w:val="28"/>
          </w:rPr>
          <w:t>https://us02web.zoom.us/j/j/254275797?pwd=bHdMMnJGL0lobm85SW1IVkxMUnZXUT09</w:t>
        </w:r>
      </w:hyperlink>
    </w:p>
    <w:p w:rsidR="00300C48" w:rsidRPr="00190F28" w:rsidRDefault="00300C48" w:rsidP="00300C48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Dial in by phone Option: (301) 715-8592 US</w:t>
      </w:r>
      <w:r w:rsidRPr="00190F28">
        <w:rPr>
          <w:rFonts w:ascii="Times New Roman" w:hAnsi="Times New Roman" w:cs="Times New Roman"/>
          <w:color w:val="000000"/>
          <w:sz w:val="28"/>
          <w:szCs w:val="28"/>
        </w:rPr>
        <w:t xml:space="preserve"> -- </w:t>
      </w:r>
      <w:r w:rsidRPr="00190F28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When prompted, enter Meeting ID:  254 275 797 &amp; Password:  121212</w:t>
      </w:r>
    </w:p>
    <w:p w:rsidR="00300C48" w:rsidRPr="00190F28" w:rsidRDefault="00300C48" w:rsidP="002C339D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0A62F8" w:rsidRPr="00190F28" w:rsidRDefault="00C763C8" w:rsidP="002C339D">
      <w:pPr>
        <w:spacing w:after="0"/>
        <w:rPr>
          <w:rFonts w:ascii="Times New Roman" w:hAnsi="Times New Roman" w:cs="Times New Roman"/>
          <w:i/>
          <w:iCs/>
          <w:color w:val="323130"/>
          <w:sz w:val="28"/>
          <w:szCs w:val="28"/>
          <w:shd w:val="clear" w:color="auto" w:fill="FFFFFF"/>
        </w:rPr>
      </w:pPr>
      <w:r w:rsidRPr="00190F28">
        <w:rPr>
          <w:rFonts w:ascii="Times New Roman" w:hAnsi="Times New Roman" w:cs="Times New Roman"/>
          <w:i/>
          <w:iCs/>
          <w:color w:val="323130"/>
          <w:sz w:val="28"/>
          <w:szCs w:val="28"/>
          <w:shd w:val="clear" w:color="auto" w:fill="FFFFFF"/>
        </w:rPr>
        <w:t xml:space="preserve">6:30p.m. </w:t>
      </w:r>
      <w:r w:rsidR="000A62F8" w:rsidRPr="00190F28">
        <w:rPr>
          <w:rFonts w:ascii="Times New Roman" w:hAnsi="Times New Roman" w:cs="Times New Roman"/>
          <w:i/>
          <w:iCs/>
          <w:color w:val="323130"/>
          <w:sz w:val="28"/>
          <w:szCs w:val="28"/>
          <w:shd w:val="clear" w:color="auto" w:fill="FFFFFF"/>
        </w:rPr>
        <w:t>Women's High Maintenance Meeting</w:t>
      </w:r>
    </w:p>
    <w:p w:rsidR="000A62F8" w:rsidRPr="00190F28" w:rsidRDefault="000A62F8" w:rsidP="000A62F8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Zoom Open Discussion – Women’s Meeting</w:t>
      </w:r>
    </w:p>
    <w:p w:rsidR="000A62F8" w:rsidRPr="00190F28" w:rsidRDefault="000A62F8" w:rsidP="000A62F8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color w:val="323130"/>
          <w:sz w:val="28"/>
          <w:szCs w:val="28"/>
          <w:shd w:val="clear" w:color="auto" w:fill="FFFFFF"/>
        </w:rPr>
        <w:t>Zoom Meetings ID:  511 936 782</w:t>
      </w:r>
      <w:r w:rsidR="00932640" w:rsidRPr="00190F28">
        <w:rPr>
          <w:rFonts w:ascii="Times New Roman" w:hAnsi="Times New Roman" w:cs="Times New Roman"/>
          <w:color w:val="323130"/>
          <w:sz w:val="28"/>
          <w:szCs w:val="28"/>
          <w:shd w:val="clear" w:color="auto" w:fill="FFFFFF"/>
        </w:rPr>
        <w:t>&amp;</w:t>
      </w:r>
      <w:r w:rsidRPr="00190F28">
        <w:rPr>
          <w:rFonts w:ascii="Times New Roman" w:hAnsi="Times New Roman" w:cs="Times New Roman"/>
          <w:color w:val="323130"/>
          <w:sz w:val="28"/>
          <w:szCs w:val="28"/>
          <w:shd w:val="clear" w:color="auto" w:fill="FFFFFF"/>
        </w:rPr>
        <w:t>Password: 053111</w:t>
      </w:r>
    </w:p>
    <w:p w:rsidR="00C763C8" w:rsidRPr="00190F28" w:rsidRDefault="00021267" w:rsidP="00C763C8">
      <w:pPr>
        <w:spacing w:after="0"/>
        <w:rPr>
          <w:rFonts w:ascii="Times New Roman" w:hAnsi="Times New Roman" w:cs="Times New Roman"/>
          <w:sz w:val="28"/>
          <w:szCs w:val="28"/>
        </w:rPr>
      </w:pPr>
      <w:hyperlink r:id="rId6" w:history="1">
        <w:r w:rsidR="00C763C8" w:rsidRPr="00190F28">
          <w:rPr>
            <w:rStyle w:val="Hyperlink"/>
            <w:rFonts w:ascii="Times New Roman" w:hAnsi="Times New Roman" w:cs="Times New Roman"/>
            <w:sz w:val="28"/>
            <w:szCs w:val="28"/>
            <w:bdr w:val="none" w:sz="0" w:space="0" w:color="auto" w:frame="1"/>
            <w:shd w:val="clear" w:color="auto" w:fill="FFFFFF"/>
          </w:rPr>
          <w:t>https://us04web.zoom.us/j/511936782?pwd=Yk9XeU5oRjRHYW5BMXh1NktlbXFtQT09</w:t>
        </w:r>
      </w:hyperlink>
    </w:p>
    <w:p w:rsidR="000A62F8" w:rsidRPr="00190F28" w:rsidRDefault="000A62F8" w:rsidP="000A62F8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Dial in by phone Option: </w:t>
      </w:r>
      <w:r w:rsidR="00932640" w:rsidRPr="00190F28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(</w:t>
      </w:r>
      <w:r w:rsidRPr="00190F28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301</w:t>
      </w:r>
      <w:r w:rsidR="00932640" w:rsidRPr="00190F28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) </w:t>
      </w:r>
      <w:r w:rsidRPr="00190F28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715</w:t>
      </w:r>
      <w:r w:rsidR="00932640" w:rsidRPr="00190F28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-</w:t>
      </w:r>
      <w:r w:rsidRPr="00190F28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8592 US</w:t>
      </w:r>
      <w:r w:rsidRPr="00190F28">
        <w:rPr>
          <w:rFonts w:ascii="Times New Roman" w:hAnsi="Times New Roman" w:cs="Times New Roman"/>
          <w:color w:val="000000"/>
          <w:sz w:val="28"/>
          <w:szCs w:val="28"/>
        </w:rPr>
        <w:t xml:space="preserve"> -- </w:t>
      </w:r>
      <w:r w:rsidRPr="00190F28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When prompted, enter Meeting ID:  511 936 782 &amp; Password:  053111</w:t>
      </w:r>
    </w:p>
    <w:p w:rsidR="00C763C8" w:rsidRPr="00190F28" w:rsidRDefault="00C763C8" w:rsidP="002C339D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190F28" w:rsidRPr="00190F28" w:rsidRDefault="00190F28" w:rsidP="00190F28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6:30</w:t>
      </w:r>
      <w:r w:rsidR="008254D9">
        <w:rPr>
          <w:rFonts w:ascii="Times New Roman" w:hAnsi="Times New Roman" w:cs="Times New Roman"/>
          <w:sz w:val="28"/>
          <w:szCs w:val="28"/>
        </w:rPr>
        <w:t xml:space="preserve"> </w:t>
      </w:r>
      <w:r w:rsidRPr="008254D9">
        <w:rPr>
          <w:rFonts w:ascii="Times New Roman" w:hAnsi="Times New Roman" w:cs="Times New Roman"/>
          <w:i/>
          <w:sz w:val="28"/>
          <w:szCs w:val="28"/>
        </w:rPr>
        <w:t>p.m. Monday Night Big Step Group Zoom Meeting</w:t>
      </w:r>
    </w:p>
    <w:p w:rsidR="00190F28" w:rsidRPr="00190F28" w:rsidRDefault="00190F28" w:rsidP="00190F28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Zoom 12 &amp; 12 Study</w:t>
      </w:r>
    </w:p>
    <w:p w:rsidR="00190F28" w:rsidRPr="00190F28" w:rsidRDefault="00190F28" w:rsidP="00190F28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 xml:space="preserve">Zoom Meetings ID: 823 4852 7214 Password: </w:t>
      </w:r>
      <w:proofErr w:type="spellStart"/>
      <w:r w:rsidRPr="00190F28">
        <w:rPr>
          <w:rFonts w:ascii="Times New Roman" w:hAnsi="Times New Roman" w:cs="Times New Roman"/>
          <w:sz w:val="28"/>
          <w:szCs w:val="28"/>
        </w:rPr>
        <w:t>easydoesit</w:t>
      </w:r>
      <w:proofErr w:type="spellEnd"/>
    </w:p>
    <w:p w:rsidR="00190F28" w:rsidRPr="00190F28" w:rsidRDefault="00190F28" w:rsidP="00190F28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https://us02web.zoom.us/j/82348527214?pwd=ZCtadDh6cHNxWG1ia3dJSkdrT3RQQT09</w:t>
      </w:r>
    </w:p>
    <w:p w:rsidR="00190F28" w:rsidRPr="00190F28" w:rsidRDefault="00190F28" w:rsidP="00190F28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Dial in by phone Option: (301) 715 8592 US -- When prompted, enter Meeting ID: 823 4852 7214 &amp; Password: 7600467131</w:t>
      </w:r>
    </w:p>
    <w:p w:rsidR="00190F28" w:rsidRPr="00190F28" w:rsidRDefault="00190F28" w:rsidP="002C339D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844643" w:rsidRPr="00190F28" w:rsidRDefault="00844643" w:rsidP="002C339D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  <w:r w:rsidRPr="00190F28">
        <w:rPr>
          <w:rFonts w:ascii="Times New Roman" w:hAnsi="Times New Roman" w:cs="Times New Roman"/>
          <w:i/>
          <w:iCs/>
          <w:sz w:val="28"/>
          <w:szCs w:val="28"/>
        </w:rPr>
        <w:t xml:space="preserve">7:00 p.m. </w:t>
      </w:r>
      <w:r w:rsidR="00115EEF" w:rsidRPr="00190F28">
        <w:rPr>
          <w:rFonts w:ascii="Times New Roman" w:hAnsi="Times New Roman" w:cs="Times New Roman"/>
          <w:i/>
          <w:iCs/>
          <w:sz w:val="28"/>
          <w:szCs w:val="28"/>
        </w:rPr>
        <w:t xml:space="preserve">Ware </w:t>
      </w:r>
      <w:r w:rsidRPr="00190F28">
        <w:rPr>
          <w:rFonts w:ascii="Times New Roman" w:hAnsi="Times New Roman" w:cs="Times New Roman"/>
          <w:i/>
          <w:iCs/>
          <w:sz w:val="28"/>
          <w:szCs w:val="28"/>
        </w:rPr>
        <w:t>Women’s Serenity</w:t>
      </w:r>
      <w:r w:rsidR="00115EEF" w:rsidRPr="00190F28">
        <w:rPr>
          <w:rFonts w:ascii="Times New Roman" w:hAnsi="Times New Roman" w:cs="Times New Roman"/>
          <w:i/>
          <w:iCs/>
          <w:sz w:val="28"/>
          <w:szCs w:val="28"/>
        </w:rPr>
        <w:t xml:space="preserve"> Group</w:t>
      </w:r>
    </w:p>
    <w:p w:rsidR="00932640" w:rsidRPr="00190F28" w:rsidRDefault="00932640" w:rsidP="002C339D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Open Discussion – Women’s Meeting</w:t>
      </w:r>
    </w:p>
    <w:p w:rsidR="00844643" w:rsidRPr="00190F28" w:rsidRDefault="00414CD8" w:rsidP="002C339D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elephone call in meeting </w:t>
      </w:r>
      <w:r w:rsidR="008B3BCF" w:rsidRPr="00190F28">
        <w:rPr>
          <w:rFonts w:ascii="Times New Roman" w:hAnsi="Times New Roman" w:cs="Times New Roman"/>
          <w:sz w:val="28"/>
          <w:szCs w:val="28"/>
        </w:rPr>
        <w:t>(</w:t>
      </w:r>
      <w:r w:rsidR="00844643" w:rsidRPr="00190F28">
        <w:rPr>
          <w:rFonts w:ascii="Times New Roman" w:hAnsi="Times New Roman" w:cs="Times New Roman"/>
          <w:sz w:val="28"/>
          <w:szCs w:val="28"/>
        </w:rPr>
        <w:t>712</w:t>
      </w:r>
      <w:r w:rsidR="008B3BCF" w:rsidRPr="00190F28">
        <w:rPr>
          <w:rFonts w:ascii="Times New Roman" w:hAnsi="Times New Roman" w:cs="Times New Roman"/>
          <w:sz w:val="28"/>
          <w:szCs w:val="28"/>
        </w:rPr>
        <w:t xml:space="preserve">) </w:t>
      </w:r>
      <w:r w:rsidR="00844643" w:rsidRPr="00190F28">
        <w:rPr>
          <w:rFonts w:ascii="Times New Roman" w:hAnsi="Times New Roman" w:cs="Times New Roman"/>
          <w:sz w:val="28"/>
          <w:szCs w:val="28"/>
        </w:rPr>
        <w:t>432-3900</w:t>
      </w:r>
    </w:p>
    <w:p w:rsidR="00844643" w:rsidRPr="00190F28" w:rsidRDefault="00844643" w:rsidP="002C339D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Code 845249#</w:t>
      </w:r>
    </w:p>
    <w:p w:rsidR="00844643" w:rsidRPr="00190F28" w:rsidRDefault="00844643" w:rsidP="002C339D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844643" w:rsidRPr="00190F28" w:rsidRDefault="00844643" w:rsidP="00B03044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  <w:r w:rsidRPr="00190F28">
        <w:rPr>
          <w:rFonts w:ascii="Times New Roman" w:hAnsi="Times New Roman" w:cs="Times New Roman"/>
          <w:i/>
          <w:iCs/>
          <w:sz w:val="28"/>
          <w:szCs w:val="28"/>
        </w:rPr>
        <w:t>8:00 p.m. Daily Reflections Meeting</w:t>
      </w:r>
    </w:p>
    <w:p w:rsidR="008F4300" w:rsidRPr="00190F28" w:rsidRDefault="008F4300" w:rsidP="007224AE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Open Discussion</w:t>
      </w:r>
    </w:p>
    <w:p w:rsidR="007224AE" w:rsidRPr="00190F28" w:rsidRDefault="00414CD8" w:rsidP="007224AE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elephone call in meeting </w:t>
      </w:r>
      <w:r w:rsidR="008B3BCF" w:rsidRPr="00190F28">
        <w:rPr>
          <w:rFonts w:ascii="Times New Roman" w:hAnsi="Times New Roman" w:cs="Times New Roman"/>
          <w:sz w:val="28"/>
          <w:szCs w:val="28"/>
        </w:rPr>
        <w:t>(</w:t>
      </w:r>
      <w:r w:rsidR="007224AE" w:rsidRPr="00190F28">
        <w:rPr>
          <w:rFonts w:ascii="Times New Roman" w:hAnsi="Times New Roman" w:cs="Times New Roman"/>
          <w:sz w:val="28"/>
          <w:szCs w:val="28"/>
        </w:rPr>
        <w:t>712</w:t>
      </w:r>
      <w:r w:rsidR="008B3BCF" w:rsidRPr="00190F28">
        <w:rPr>
          <w:rFonts w:ascii="Times New Roman" w:hAnsi="Times New Roman" w:cs="Times New Roman"/>
          <w:sz w:val="28"/>
          <w:szCs w:val="28"/>
        </w:rPr>
        <w:t xml:space="preserve">) </w:t>
      </w:r>
      <w:r w:rsidR="007224AE" w:rsidRPr="00190F28">
        <w:rPr>
          <w:rFonts w:ascii="Times New Roman" w:hAnsi="Times New Roman" w:cs="Times New Roman"/>
          <w:sz w:val="28"/>
          <w:szCs w:val="28"/>
        </w:rPr>
        <w:t>432-3900</w:t>
      </w:r>
    </w:p>
    <w:p w:rsidR="007224AE" w:rsidRPr="00190F28" w:rsidRDefault="007224AE" w:rsidP="007224AE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Code 186867#</w:t>
      </w:r>
    </w:p>
    <w:p w:rsidR="00550B7C" w:rsidRPr="00190F28" w:rsidRDefault="00550B7C" w:rsidP="00B03044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7224AE" w:rsidRPr="00190F28" w:rsidRDefault="007224AE" w:rsidP="00B03044">
      <w:pPr>
        <w:spacing w:after="0"/>
        <w:rPr>
          <w:rFonts w:ascii="Times New Roman" w:hAnsi="Times New Roman" w:cs="Times New Roman"/>
          <w:b/>
          <w:bCs/>
          <w:i/>
          <w:iCs/>
          <w:sz w:val="28"/>
          <w:szCs w:val="28"/>
          <w:u w:val="single"/>
        </w:rPr>
      </w:pPr>
      <w:r w:rsidRPr="00190F28">
        <w:rPr>
          <w:rFonts w:ascii="Times New Roman" w:hAnsi="Times New Roman" w:cs="Times New Roman"/>
          <w:b/>
          <w:bCs/>
          <w:i/>
          <w:iCs/>
          <w:sz w:val="28"/>
          <w:szCs w:val="28"/>
          <w:u w:val="single"/>
        </w:rPr>
        <w:t>Tuesday</w:t>
      </w:r>
    </w:p>
    <w:p w:rsidR="008F2B9D" w:rsidRDefault="008F2B9D" w:rsidP="008F2B9D">
      <w:pPr>
        <w:spacing w:after="80" w:line="290" w:lineRule="auto"/>
        <w:rPr>
          <w:color w:val="000000"/>
          <w:sz w:val="18"/>
          <w:szCs w:val="18"/>
        </w:rPr>
      </w:pPr>
      <w:r>
        <w:rPr>
          <w:rFonts w:ascii="Cambria" w:hAnsi="Cambria"/>
          <w:b/>
          <w:bCs/>
          <w:color w:val="000000"/>
          <w:sz w:val="28"/>
          <w:szCs w:val="28"/>
        </w:rPr>
        <w:t>8:00 AM-</w:t>
      </w:r>
      <w:r>
        <w:rPr>
          <w:rFonts w:ascii="Cambria" w:hAnsi="Cambria"/>
          <w:color w:val="000000"/>
          <w:sz w:val="28"/>
          <w:szCs w:val="28"/>
        </w:rPr>
        <w:t> Sunrise AA Group, </w:t>
      </w:r>
      <w:hyperlink r:id="rId7" w:tgtFrame="_blank" w:history="1">
        <w:r>
          <w:rPr>
            <w:rStyle w:val="Hyperlink"/>
            <w:rFonts w:ascii="Cambria" w:hAnsi="Cambria"/>
            <w:sz w:val="28"/>
            <w:szCs w:val="28"/>
          </w:rPr>
          <w:t>https://us02web.zoom.us/j/84253535608?pwd=bEVjSnA4Sm5IRWNOUjFtWHo0aDFSdz09</w:t>
        </w:r>
      </w:hyperlink>
      <w:r>
        <w:rPr>
          <w:rFonts w:ascii="Cambria" w:hAnsi="Cambria"/>
          <w:color w:val="000000"/>
          <w:sz w:val="28"/>
          <w:szCs w:val="28"/>
        </w:rPr>
        <w:t>  Or go to Zoom.com -- Meeting ID: 842 5353 5608 / Password: 041199</w:t>
      </w:r>
    </w:p>
    <w:p w:rsidR="008F2B9D" w:rsidRDefault="008F2B9D" w:rsidP="008F2B9D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  <w:r w:rsidRPr="00190F28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</w:p>
    <w:p w:rsidR="007224AE" w:rsidRPr="00190F28" w:rsidRDefault="007224AE" w:rsidP="00B03044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  <w:r w:rsidRPr="00190F28">
        <w:rPr>
          <w:rFonts w:ascii="Times New Roman" w:hAnsi="Times New Roman" w:cs="Times New Roman"/>
          <w:i/>
          <w:iCs/>
          <w:sz w:val="28"/>
          <w:szCs w:val="28"/>
        </w:rPr>
        <w:t>12:00 Noon Lebanon Big Book Study</w:t>
      </w:r>
    </w:p>
    <w:p w:rsidR="008F4300" w:rsidRPr="00190F28" w:rsidRDefault="008F4300" w:rsidP="007224AE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Open Discussion</w:t>
      </w:r>
    </w:p>
    <w:p w:rsidR="007224AE" w:rsidRPr="00190F28" w:rsidRDefault="00414CD8" w:rsidP="007224AE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elephone call in meeting </w:t>
      </w:r>
      <w:r w:rsidR="008B3BCF" w:rsidRPr="00190F28">
        <w:rPr>
          <w:rFonts w:ascii="Times New Roman" w:hAnsi="Times New Roman" w:cs="Times New Roman"/>
          <w:sz w:val="28"/>
          <w:szCs w:val="28"/>
        </w:rPr>
        <w:t>(</w:t>
      </w:r>
      <w:r w:rsidR="007224AE" w:rsidRPr="00190F28">
        <w:rPr>
          <w:rFonts w:ascii="Times New Roman" w:hAnsi="Times New Roman" w:cs="Times New Roman"/>
          <w:sz w:val="28"/>
          <w:szCs w:val="28"/>
        </w:rPr>
        <w:t>605</w:t>
      </w:r>
      <w:r w:rsidR="008B3BCF" w:rsidRPr="00190F28">
        <w:rPr>
          <w:rFonts w:ascii="Times New Roman" w:hAnsi="Times New Roman" w:cs="Times New Roman"/>
          <w:sz w:val="28"/>
          <w:szCs w:val="28"/>
        </w:rPr>
        <w:t xml:space="preserve">) </w:t>
      </w:r>
      <w:r w:rsidR="007224AE" w:rsidRPr="00190F28">
        <w:rPr>
          <w:rFonts w:ascii="Times New Roman" w:hAnsi="Times New Roman" w:cs="Times New Roman"/>
          <w:sz w:val="28"/>
          <w:szCs w:val="28"/>
        </w:rPr>
        <w:t>313-5420</w:t>
      </w:r>
    </w:p>
    <w:p w:rsidR="007224AE" w:rsidRPr="00190F28" w:rsidRDefault="007224AE" w:rsidP="007224AE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Code 314611#</w:t>
      </w:r>
    </w:p>
    <w:p w:rsidR="007224AE" w:rsidRPr="00190F28" w:rsidRDefault="007224AE" w:rsidP="007224AE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8F2B9D" w:rsidRDefault="008F2B9D" w:rsidP="008F2B9D">
      <w:pPr>
        <w:spacing w:after="180" w:line="290" w:lineRule="auto"/>
        <w:rPr>
          <w:color w:val="000000"/>
          <w:sz w:val="18"/>
          <w:szCs w:val="18"/>
        </w:rPr>
      </w:pPr>
      <w:r>
        <w:rPr>
          <w:rFonts w:ascii="Cambria" w:hAnsi="Cambria"/>
          <w:b/>
          <w:bCs/>
          <w:color w:val="000000"/>
          <w:sz w:val="28"/>
          <w:szCs w:val="28"/>
        </w:rPr>
        <w:t xml:space="preserve">7:00 PM- </w:t>
      </w:r>
      <w:r>
        <w:rPr>
          <w:rFonts w:ascii="Cambria" w:hAnsi="Cambria"/>
          <w:color w:val="000000"/>
          <w:sz w:val="28"/>
          <w:szCs w:val="28"/>
        </w:rPr>
        <w:t>Service Junkies, </w:t>
      </w:r>
      <w:hyperlink r:id="rId8" w:tgtFrame="_blank" w:history="1">
        <w:r>
          <w:rPr>
            <w:rStyle w:val="Hyperlink"/>
            <w:rFonts w:ascii="Cambria" w:hAnsi="Cambria"/>
            <w:sz w:val="28"/>
            <w:szCs w:val="28"/>
          </w:rPr>
          <w:t>https://zoom.us/j/94065174250?pwd=YmVLUTZYY0FLQ0JxL1JrOFZOMFVBUT09</w:t>
        </w:r>
      </w:hyperlink>
      <w:r>
        <w:rPr>
          <w:rFonts w:ascii="Cambria" w:hAnsi="Cambria"/>
          <w:color w:val="000000"/>
          <w:sz w:val="28"/>
          <w:szCs w:val="28"/>
        </w:rPr>
        <w:t>, Meeting ID: 940 6517 4250 / Password: 949570.  We will read a tradition every week with a lead to start the discussion. F</w:t>
      </w:r>
      <w:r>
        <w:rPr>
          <w:rFonts w:ascii="Cambria" w:hAnsi="Cambria"/>
          <w:color w:val="212121"/>
          <w:sz w:val="28"/>
          <w:szCs w:val="28"/>
        </w:rPr>
        <w:t>irst week of the month, a speaker shares their service story. </w:t>
      </w:r>
    </w:p>
    <w:p w:rsidR="007224AE" w:rsidRPr="008F2B9D" w:rsidRDefault="007224AE" w:rsidP="008F2B9D">
      <w:pPr>
        <w:spacing w:after="0"/>
        <w:rPr>
          <w:rFonts w:ascii="Times New Roman" w:hAnsi="Times New Roman" w:cs="Times New Roman"/>
          <w:b/>
          <w:i/>
          <w:iCs/>
          <w:sz w:val="28"/>
          <w:szCs w:val="28"/>
        </w:rPr>
      </w:pPr>
      <w:r w:rsidRPr="008F2B9D">
        <w:rPr>
          <w:rFonts w:ascii="Times New Roman" w:hAnsi="Times New Roman" w:cs="Times New Roman"/>
          <w:b/>
          <w:i/>
          <w:iCs/>
          <w:sz w:val="28"/>
          <w:szCs w:val="28"/>
        </w:rPr>
        <w:t>8:00 p.m. Big Book Meeting</w:t>
      </w:r>
    </w:p>
    <w:p w:rsidR="008F4300" w:rsidRPr="00190F28" w:rsidRDefault="008F4300" w:rsidP="007224AE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Open Discussion</w:t>
      </w:r>
    </w:p>
    <w:p w:rsidR="007224AE" w:rsidRPr="00190F28" w:rsidRDefault="00414CD8" w:rsidP="007224AE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elephone call in meeting </w:t>
      </w:r>
      <w:r w:rsidR="008B3BCF" w:rsidRPr="00190F28">
        <w:rPr>
          <w:rFonts w:ascii="Times New Roman" w:hAnsi="Times New Roman" w:cs="Times New Roman"/>
          <w:sz w:val="28"/>
          <w:szCs w:val="28"/>
        </w:rPr>
        <w:t>(</w:t>
      </w:r>
      <w:r w:rsidR="007224AE" w:rsidRPr="00190F28">
        <w:rPr>
          <w:rFonts w:ascii="Times New Roman" w:hAnsi="Times New Roman" w:cs="Times New Roman"/>
          <w:sz w:val="28"/>
          <w:szCs w:val="28"/>
        </w:rPr>
        <w:t>712</w:t>
      </w:r>
      <w:r w:rsidR="008B3BCF" w:rsidRPr="00190F28">
        <w:rPr>
          <w:rFonts w:ascii="Times New Roman" w:hAnsi="Times New Roman" w:cs="Times New Roman"/>
          <w:sz w:val="28"/>
          <w:szCs w:val="28"/>
        </w:rPr>
        <w:t xml:space="preserve">) </w:t>
      </w:r>
      <w:r w:rsidR="007224AE" w:rsidRPr="00190F28">
        <w:rPr>
          <w:rFonts w:ascii="Times New Roman" w:hAnsi="Times New Roman" w:cs="Times New Roman"/>
          <w:sz w:val="28"/>
          <w:szCs w:val="28"/>
        </w:rPr>
        <w:t>432-3900</w:t>
      </w:r>
    </w:p>
    <w:p w:rsidR="006A2EB8" w:rsidRPr="00190F28" w:rsidRDefault="007224AE" w:rsidP="007224AE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Code 681051</w:t>
      </w:r>
    </w:p>
    <w:p w:rsidR="00916688" w:rsidRPr="00190F28" w:rsidRDefault="00916688" w:rsidP="00115EEF">
      <w:pPr>
        <w:spacing w:after="0"/>
        <w:rPr>
          <w:rFonts w:ascii="Times New Roman" w:hAnsi="Times New Roman" w:cs="Times New Roman"/>
          <w:b/>
          <w:bCs/>
          <w:i/>
          <w:iCs/>
          <w:sz w:val="28"/>
          <w:szCs w:val="28"/>
          <w:u w:val="single"/>
        </w:rPr>
      </w:pPr>
    </w:p>
    <w:p w:rsidR="006A2EB8" w:rsidRPr="008F2B9D" w:rsidRDefault="00115EEF" w:rsidP="007224AE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8F2B9D">
        <w:rPr>
          <w:rFonts w:ascii="Times New Roman" w:hAnsi="Times New Roman" w:cs="Times New Roman"/>
          <w:b/>
          <w:i/>
          <w:iCs/>
          <w:sz w:val="28"/>
          <w:szCs w:val="28"/>
        </w:rPr>
        <w:t xml:space="preserve">8:00 p.m. </w:t>
      </w:r>
      <w:r w:rsidR="006A2EB8" w:rsidRPr="008F2B9D">
        <w:rPr>
          <w:rFonts w:ascii="Times New Roman" w:hAnsi="Times New Roman" w:cs="Times New Roman"/>
          <w:b/>
          <w:i/>
          <w:iCs/>
          <w:sz w:val="28"/>
          <w:szCs w:val="28"/>
        </w:rPr>
        <w:t>Colonial Beach Group</w:t>
      </w:r>
    </w:p>
    <w:p w:rsidR="006A2EB8" w:rsidRPr="00190F28" w:rsidRDefault="006A2EB8" w:rsidP="006A2EB8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Big Book Discussion Meeting</w:t>
      </w:r>
    </w:p>
    <w:p w:rsidR="006A2EB8" w:rsidRPr="00190F28" w:rsidRDefault="00414CD8" w:rsidP="006A2EB8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elephone call in meeting </w:t>
      </w:r>
      <w:r w:rsidR="008B3BCF" w:rsidRPr="00190F28">
        <w:rPr>
          <w:rFonts w:ascii="Times New Roman" w:hAnsi="Times New Roman" w:cs="Times New Roman"/>
          <w:sz w:val="28"/>
          <w:szCs w:val="28"/>
        </w:rPr>
        <w:t>(425) 436-6341</w:t>
      </w:r>
    </w:p>
    <w:p w:rsidR="006A2EB8" w:rsidRPr="00190F28" w:rsidRDefault="006A2EB8" w:rsidP="006A2EB8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 xml:space="preserve">Code </w:t>
      </w:r>
      <w:r w:rsidR="008B3BCF" w:rsidRPr="00190F28">
        <w:rPr>
          <w:rFonts w:ascii="Times New Roman" w:hAnsi="Times New Roman" w:cs="Times New Roman"/>
          <w:sz w:val="28"/>
          <w:szCs w:val="28"/>
        </w:rPr>
        <w:t>897618</w:t>
      </w:r>
      <w:r w:rsidRPr="00190F28">
        <w:rPr>
          <w:rFonts w:ascii="Times New Roman" w:hAnsi="Times New Roman" w:cs="Times New Roman"/>
          <w:sz w:val="28"/>
          <w:szCs w:val="28"/>
        </w:rPr>
        <w:t>#</w:t>
      </w:r>
    </w:p>
    <w:p w:rsidR="007224AE" w:rsidRPr="00190F28" w:rsidRDefault="007224AE" w:rsidP="00B03044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6F1D5F" w:rsidRPr="00190F28" w:rsidRDefault="00094F82" w:rsidP="002C339D">
      <w:pPr>
        <w:spacing w:after="0"/>
        <w:rPr>
          <w:rFonts w:ascii="Times New Roman" w:hAnsi="Times New Roman" w:cs="Times New Roman"/>
          <w:b/>
          <w:bCs/>
          <w:i/>
          <w:iCs/>
          <w:sz w:val="28"/>
          <w:szCs w:val="28"/>
          <w:u w:val="single"/>
        </w:rPr>
      </w:pPr>
      <w:r w:rsidRPr="00190F28">
        <w:rPr>
          <w:rFonts w:ascii="Times New Roman" w:hAnsi="Times New Roman" w:cs="Times New Roman"/>
          <w:b/>
          <w:bCs/>
          <w:i/>
          <w:iCs/>
          <w:sz w:val="28"/>
          <w:szCs w:val="28"/>
          <w:u w:val="single"/>
        </w:rPr>
        <w:t>Wednesday</w:t>
      </w:r>
    </w:p>
    <w:p w:rsidR="008F2B9D" w:rsidRDefault="008F2B9D" w:rsidP="008F2B9D">
      <w:pPr>
        <w:spacing w:after="80" w:line="290" w:lineRule="auto"/>
        <w:rPr>
          <w:color w:val="000000"/>
          <w:sz w:val="18"/>
          <w:szCs w:val="18"/>
        </w:rPr>
      </w:pPr>
      <w:r>
        <w:rPr>
          <w:rFonts w:ascii="Cambria" w:hAnsi="Cambria"/>
          <w:b/>
          <w:bCs/>
          <w:color w:val="000000"/>
          <w:sz w:val="28"/>
          <w:szCs w:val="28"/>
        </w:rPr>
        <w:t>8:00 AM-</w:t>
      </w:r>
      <w:r>
        <w:rPr>
          <w:rFonts w:ascii="Cambria" w:hAnsi="Cambria"/>
          <w:color w:val="000000"/>
          <w:sz w:val="28"/>
          <w:szCs w:val="28"/>
        </w:rPr>
        <w:t> </w:t>
      </w:r>
      <w:r w:rsidRPr="008F2B9D">
        <w:rPr>
          <w:rFonts w:ascii="Cambria" w:hAnsi="Cambria"/>
          <w:b/>
          <w:color w:val="000000"/>
          <w:sz w:val="28"/>
          <w:szCs w:val="28"/>
        </w:rPr>
        <w:t>Sunrise AA Group</w:t>
      </w:r>
      <w:r>
        <w:rPr>
          <w:rFonts w:ascii="Cambria" w:hAnsi="Cambria"/>
          <w:color w:val="000000"/>
          <w:sz w:val="28"/>
          <w:szCs w:val="28"/>
        </w:rPr>
        <w:t>, </w:t>
      </w:r>
      <w:hyperlink r:id="rId9" w:tgtFrame="_blank" w:history="1">
        <w:r>
          <w:rPr>
            <w:rStyle w:val="Hyperlink"/>
            <w:rFonts w:ascii="Cambria" w:hAnsi="Cambria"/>
            <w:sz w:val="28"/>
            <w:szCs w:val="28"/>
          </w:rPr>
          <w:t>https://us02web.zoom.us/j/84253535608?pwd=bEVjSnA4Sm5IRWNOUjFtWHo0aDFSdz09</w:t>
        </w:r>
      </w:hyperlink>
      <w:r>
        <w:rPr>
          <w:rFonts w:ascii="Cambria" w:hAnsi="Cambria"/>
          <w:color w:val="000000"/>
          <w:sz w:val="28"/>
          <w:szCs w:val="28"/>
        </w:rPr>
        <w:t>  Or go to Zoom.com -- Meeting ID: 842 5353 5608 / Password: 041199</w:t>
      </w:r>
    </w:p>
    <w:p w:rsidR="008F2B9D" w:rsidRDefault="008F2B9D" w:rsidP="008F2B9D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  <w:r w:rsidRPr="00190F28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</w:p>
    <w:p w:rsidR="00414CD8" w:rsidRPr="00190F28" w:rsidRDefault="00414CD8" w:rsidP="00414CD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i/>
          <w:iCs/>
          <w:color w:val="201F1E"/>
          <w:sz w:val="28"/>
          <w:szCs w:val="28"/>
        </w:rPr>
      </w:pPr>
      <w:r w:rsidRPr="008F2B9D">
        <w:rPr>
          <w:rFonts w:ascii="Times New Roman" w:eastAsia="Times New Roman" w:hAnsi="Times New Roman" w:cs="Times New Roman"/>
          <w:b/>
          <w:i/>
          <w:iCs/>
          <w:color w:val="201F1E"/>
          <w:sz w:val="28"/>
          <w:szCs w:val="28"/>
        </w:rPr>
        <w:t>12:00 Noon Shady Ladies meeting</w:t>
      </w:r>
      <w:r w:rsidRPr="00190F28">
        <w:rPr>
          <w:rFonts w:ascii="Times New Roman" w:eastAsia="Times New Roman" w:hAnsi="Times New Roman" w:cs="Times New Roman"/>
          <w:i/>
          <w:iCs/>
          <w:color w:val="201F1E"/>
          <w:sz w:val="28"/>
          <w:szCs w:val="28"/>
        </w:rPr>
        <w:t xml:space="preserve"> -- Irvington UMC, Irvington, VA</w:t>
      </w:r>
    </w:p>
    <w:p w:rsidR="00414CD8" w:rsidRPr="00190F28" w:rsidRDefault="00414CD8" w:rsidP="00414CD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01F1E"/>
          <w:sz w:val="28"/>
          <w:szCs w:val="28"/>
        </w:rPr>
      </w:pPr>
      <w:r w:rsidRPr="00190F28">
        <w:rPr>
          <w:rFonts w:ascii="Times New Roman" w:eastAsia="Times New Roman" w:hAnsi="Times New Roman" w:cs="Times New Roman"/>
          <w:color w:val="201F1E"/>
          <w:sz w:val="28"/>
          <w:szCs w:val="28"/>
        </w:rPr>
        <w:t>Open Discussion – Women’s Meeting</w:t>
      </w:r>
    </w:p>
    <w:p w:rsidR="00414CD8" w:rsidRPr="00190F28" w:rsidRDefault="00414CD8" w:rsidP="00414CD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01F1E"/>
          <w:sz w:val="28"/>
          <w:szCs w:val="28"/>
        </w:rPr>
      </w:pPr>
      <w:r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elephone call in meeting </w:t>
      </w:r>
      <w:r w:rsidRPr="00190F28">
        <w:rPr>
          <w:rFonts w:ascii="Times New Roman" w:eastAsia="Times New Roman" w:hAnsi="Times New Roman" w:cs="Times New Roman"/>
          <w:color w:val="201F1E"/>
          <w:sz w:val="28"/>
          <w:szCs w:val="28"/>
        </w:rPr>
        <w:t>(712) 432-3900</w:t>
      </w:r>
    </w:p>
    <w:p w:rsidR="00414CD8" w:rsidRPr="00190F28" w:rsidRDefault="00414CD8" w:rsidP="00414CD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01F1E"/>
          <w:sz w:val="28"/>
          <w:szCs w:val="28"/>
        </w:rPr>
      </w:pPr>
      <w:r w:rsidRPr="00190F28">
        <w:rPr>
          <w:rFonts w:ascii="Times New Roman" w:eastAsia="Times New Roman" w:hAnsi="Times New Roman" w:cs="Times New Roman"/>
          <w:color w:val="201F1E"/>
          <w:sz w:val="28"/>
          <w:szCs w:val="28"/>
        </w:rPr>
        <w:t>Code:  318703#</w:t>
      </w:r>
    </w:p>
    <w:p w:rsidR="00414CD8" w:rsidRPr="00190F28" w:rsidRDefault="00414CD8" w:rsidP="002C339D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</w:p>
    <w:p w:rsidR="00161327" w:rsidRPr="00190F28" w:rsidRDefault="00161327" w:rsidP="002C339D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  <w:r w:rsidRPr="008F2B9D">
        <w:rPr>
          <w:rFonts w:ascii="Times New Roman" w:hAnsi="Times New Roman" w:cs="Times New Roman"/>
          <w:b/>
          <w:i/>
          <w:iCs/>
          <w:sz w:val="28"/>
          <w:szCs w:val="28"/>
        </w:rPr>
        <w:t>5:30</w:t>
      </w:r>
      <w:r w:rsidR="008763A2" w:rsidRPr="008F2B9D">
        <w:rPr>
          <w:rFonts w:ascii="Times New Roman" w:hAnsi="Times New Roman" w:cs="Times New Roman"/>
          <w:b/>
          <w:i/>
          <w:iCs/>
          <w:sz w:val="28"/>
          <w:szCs w:val="28"/>
        </w:rPr>
        <w:t xml:space="preserve"> </w:t>
      </w:r>
      <w:proofErr w:type="spellStart"/>
      <w:r w:rsidR="008763A2" w:rsidRPr="008F2B9D">
        <w:rPr>
          <w:rFonts w:ascii="Times New Roman" w:hAnsi="Times New Roman" w:cs="Times New Roman"/>
          <w:b/>
          <w:i/>
          <w:iCs/>
          <w:sz w:val="28"/>
          <w:szCs w:val="28"/>
        </w:rPr>
        <w:t>p.m.</w:t>
      </w:r>
      <w:r w:rsidR="007224AE" w:rsidRPr="008F2B9D">
        <w:rPr>
          <w:rFonts w:ascii="Times New Roman" w:hAnsi="Times New Roman" w:cs="Times New Roman"/>
          <w:b/>
          <w:i/>
          <w:iCs/>
          <w:sz w:val="28"/>
          <w:szCs w:val="28"/>
        </w:rPr>
        <w:t>Touchstones</w:t>
      </w:r>
      <w:proofErr w:type="spellEnd"/>
      <w:r w:rsidR="00115EEF" w:rsidRPr="008F2B9D">
        <w:rPr>
          <w:rFonts w:ascii="Times New Roman" w:hAnsi="Times New Roman" w:cs="Times New Roman"/>
          <w:b/>
          <w:i/>
          <w:iCs/>
          <w:sz w:val="28"/>
          <w:szCs w:val="28"/>
        </w:rPr>
        <w:t xml:space="preserve"> Meeting</w:t>
      </w:r>
      <w:r w:rsidR="00974149" w:rsidRPr="00190F28">
        <w:rPr>
          <w:rFonts w:ascii="Times New Roman" w:hAnsi="Times New Roman" w:cs="Times New Roman"/>
          <w:i/>
          <w:iCs/>
          <w:sz w:val="28"/>
          <w:szCs w:val="28"/>
        </w:rPr>
        <w:t>--</w:t>
      </w:r>
      <w:r w:rsidRPr="00190F28">
        <w:rPr>
          <w:rFonts w:ascii="Times New Roman" w:hAnsi="Times New Roman" w:cs="Times New Roman"/>
          <w:i/>
          <w:iCs/>
          <w:sz w:val="28"/>
          <w:szCs w:val="28"/>
        </w:rPr>
        <w:t xml:space="preserve">As Bill Sees </w:t>
      </w:r>
      <w:r w:rsidR="0049537E" w:rsidRPr="00190F28">
        <w:rPr>
          <w:rFonts w:ascii="Times New Roman" w:hAnsi="Times New Roman" w:cs="Times New Roman"/>
          <w:i/>
          <w:iCs/>
          <w:sz w:val="28"/>
          <w:szCs w:val="28"/>
        </w:rPr>
        <w:t>It</w:t>
      </w:r>
      <w:r w:rsidR="007224AE" w:rsidRPr="00190F28">
        <w:rPr>
          <w:rFonts w:ascii="Times New Roman" w:hAnsi="Times New Roman" w:cs="Times New Roman"/>
          <w:i/>
          <w:iCs/>
          <w:sz w:val="28"/>
          <w:szCs w:val="28"/>
        </w:rPr>
        <w:t xml:space="preserve"> Discussion Meeting</w:t>
      </w:r>
    </w:p>
    <w:p w:rsidR="008F4300" w:rsidRPr="00190F28" w:rsidRDefault="008F4300" w:rsidP="002C339D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Open Discussion</w:t>
      </w:r>
    </w:p>
    <w:p w:rsidR="00161327" w:rsidRPr="00190F28" w:rsidRDefault="00414CD8" w:rsidP="002C339D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elephone call in meeting </w:t>
      </w:r>
      <w:r w:rsidR="007224AE" w:rsidRPr="00190F28">
        <w:rPr>
          <w:rFonts w:ascii="Times New Roman" w:hAnsi="Times New Roman" w:cs="Times New Roman"/>
          <w:sz w:val="28"/>
          <w:szCs w:val="28"/>
        </w:rPr>
        <w:t>712-432-3900</w:t>
      </w:r>
    </w:p>
    <w:p w:rsidR="008A50CF" w:rsidRPr="00190F28" w:rsidRDefault="001F41B3" w:rsidP="002C339D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 xml:space="preserve">Code </w:t>
      </w:r>
      <w:r w:rsidR="007224AE" w:rsidRPr="00190F28">
        <w:rPr>
          <w:rFonts w:ascii="Times New Roman" w:hAnsi="Times New Roman" w:cs="Times New Roman"/>
          <w:sz w:val="28"/>
          <w:szCs w:val="28"/>
        </w:rPr>
        <w:t>681051</w:t>
      </w:r>
      <w:r w:rsidR="006F30F0" w:rsidRPr="00190F28">
        <w:rPr>
          <w:rFonts w:ascii="Times New Roman" w:hAnsi="Times New Roman" w:cs="Times New Roman"/>
          <w:sz w:val="28"/>
          <w:szCs w:val="28"/>
        </w:rPr>
        <w:t>#</w:t>
      </w:r>
    </w:p>
    <w:p w:rsidR="00FD4A0E" w:rsidRPr="00190F28" w:rsidRDefault="00FD4A0E" w:rsidP="002C339D">
      <w:pP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8C4BD8" w:rsidRPr="008F2B9D" w:rsidRDefault="008C4BD8" w:rsidP="008C4BD8">
      <w:pPr>
        <w:spacing w:after="0"/>
        <w:rPr>
          <w:rFonts w:ascii="Times New Roman" w:hAnsi="Times New Roman" w:cs="Times New Roman"/>
          <w:b/>
          <w:i/>
          <w:iCs/>
          <w:color w:val="201F1E"/>
          <w:sz w:val="28"/>
          <w:szCs w:val="28"/>
          <w:shd w:val="clear" w:color="auto" w:fill="FFFFFF"/>
        </w:rPr>
      </w:pPr>
      <w:r w:rsidRPr="008F2B9D">
        <w:rPr>
          <w:rFonts w:ascii="Times New Roman" w:hAnsi="Times New Roman" w:cs="Times New Roman"/>
          <w:b/>
          <w:i/>
          <w:iCs/>
          <w:color w:val="201F1E"/>
          <w:sz w:val="28"/>
          <w:szCs w:val="28"/>
          <w:shd w:val="clear" w:color="auto" w:fill="FFFFFF"/>
        </w:rPr>
        <w:t xml:space="preserve">5:30 p.m. </w:t>
      </w:r>
      <w:r w:rsidR="00C7659A" w:rsidRPr="008F2B9D">
        <w:rPr>
          <w:rFonts w:ascii="Times New Roman" w:hAnsi="Times New Roman" w:cs="Times New Roman"/>
          <w:b/>
          <w:i/>
          <w:iCs/>
          <w:color w:val="201F1E"/>
          <w:sz w:val="28"/>
          <w:szCs w:val="28"/>
          <w:shd w:val="clear" w:color="auto" w:fill="FFFFFF"/>
        </w:rPr>
        <w:t>The Back Roads Group</w:t>
      </w:r>
    </w:p>
    <w:p w:rsidR="008C4BD8" w:rsidRPr="00190F28" w:rsidRDefault="008C4BD8" w:rsidP="008C4BD8">
      <w:pPr>
        <w:spacing w:after="0"/>
        <w:rPr>
          <w:rFonts w:ascii="Times New Roman" w:hAnsi="Times New Roman" w:cs="Times New Roman"/>
          <w:color w:val="201F1E"/>
          <w:sz w:val="28"/>
          <w:szCs w:val="28"/>
          <w:shd w:val="clear" w:color="auto" w:fill="FFFFFF"/>
        </w:rPr>
      </w:pPr>
      <w:r w:rsidRPr="00190F28">
        <w:rPr>
          <w:rFonts w:ascii="Times New Roman" w:hAnsi="Times New Roman" w:cs="Times New Roman"/>
          <w:color w:val="201F1E"/>
          <w:sz w:val="28"/>
          <w:szCs w:val="28"/>
          <w:shd w:val="clear" w:color="auto" w:fill="FFFFFF"/>
        </w:rPr>
        <w:t>Zoom Open Discussion</w:t>
      </w:r>
    </w:p>
    <w:p w:rsidR="008C4BD8" w:rsidRPr="00190F28" w:rsidRDefault="008C4BD8" w:rsidP="008C4BD8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color w:val="201F1E"/>
          <w:sz w:val="28"/>
          <w:szCs w:val="28"/>
          <w:shd w:val="clear" w:color="auto" w:fill="FFFFFF"/>
        </w:rPr>
        <w:t xml:space="preserve">Zoom Meeting ID: 745 699 533 &amp; Password: </w:t>
      </w:r>
      <w:proofErr w:type="spellStart"/>
      <w:r w:rsidRPr="00190F28">
        <w:rPr>
          <w:rFonts w:ascii="Times New Roman" w:hAnsi="Times New Roman" w:cs="Times New Roman"/>
          <w:color w:val="201F1E"/>
          <w:sz w:val="28"/>
          <w:szCs w:val="28"/>
          <w:shd w:val="clear" w:color="auto" w:fill="FFFFFF"/>
        </w:rPr>
        <w:t>chevrolet</w:t>
      </w:r>
      <w:proofErr w:type="spellEnd"/>
      <w:r w:rsidRPr="00190F28">
        <w:rPr>
          <w:rFonts w:ascii="Times New Roman" w:hAnsi="Times New Roman" w:cs="Times New Roman"/>
          <w:color w:val="201F1E"/>
          <w:sz w:val="28"/>
          <w:szCs w:val="28"/>
        </w:rPr>
        <w:br/>
      </w:r>
      <w:hyperlink r:id="rId10" w:tgtFrame="_blank" w:history="1">
        <w:r w:rsidRPr="00190F28">
          <w:rPr>
            <w:rStyle w:val="Hyperlink"/>
            <w:rFonts w:ascii="Times New Roman" w:hAnsi="Times New Roman" w:cs="Times New Roman"/>
            <w:sz w:val="28"/>
            <w:szCs w:val="28"/>
            <w:bdr w:val="none" w:sz="0" w:space="0" w:color="auto" w:frame="1"/>
            <w:shd w:val="clear" w:color="auto" w:fill="FFFFFF"/>
          </w:rPr>
          <w:t>https://us04web.zoom.us/j/745699533?pwd=T2l3ZjBpb1o4SGNZMHliVnY3SE4rZz09</w:t>
        </w:r>
      </w:hyperlink>
    </w:p>
    <w:p w:rsidR="008C4BD8" w:rsidRPr="00190F28" w:rsidRDefault="008C4BD8" w:rsidP="008C4BD8">
      <w:pP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90F28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Dial in by phone Option: (301) 715-8592 US</w:t>
      </w:r>
      <w:r w:rsidRPr="00190F28">
        <w:rPr>
          <w:rFonts w:ascii="Times New Roman" w:hAnsi="Times New Roman" w:cs="Times New Roman"/>
          <w:color w:val="000000"/>
          <w:sz w:val="28"/>
          <w:szCs w:val="28"/>
        </w:rPr>
        <w:t xml:space="preserve"> -- </w:t>
      </w:r>
      <w:r w:rsidRPr="00190F28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When prompted, enter Meeting ID</w:t>
      </w:r>
      <w:r w:rsidRPr="00190F28">
        <w:rPr>
          <w:rFonts w:ascii="Times New Roman" w:hAnsi="Times New Roman" w:cs="Times New Roman"/>
          <w:color w:val="201F1E"/>
          <w:sz w:val="28"/>
          <w:szCs w:val="28"/>
          <w:shd w:val="clear" w:color="auto" w:fill="FFFFFF"/>
        </w:rPr>
        <w:t xml:space="preserve">: 745 699 533 &amp; Password: </w:t>
      </w:r>
      <w:proofErr w:type="spellStart"/>
      <w:r w:rsidRPr="00190F28">
        <w:rPr>
          <w:rFonts w:ascii="Times New Roman" w:hAnsi="Times New Roman" w:cs="Times New Roman"/>
          <w:color w:val="201F1E"/>
          <w:sz w:val="28"/>
          <w:szCs w:val="28"/>
          <w:shd w:val="clear" w:color="auto" w:fill="FFFFFF"/>
        </w:rPr>
        <w:t>chevrolet</w:t>
      </w:r>
      <w:proofErr w:type="spellEnd"/>
      <w:r w:rsidRPr="00190F28">
        <w:rPr>
          <w:rFonts w:ascii="Times New Roman" w:hAnsi="Times New Roman" w:cs="Times New Roman"/>
          <w:color w:val="201F1E"/>
          <w:sz w:val="28"/>
          <w:szCs w:val="28"/>
        </w:rPr>
        <w:br/>
      </w:r>
    </w:p>
    <w:p w:rsidR="007C2570" w:rsidRPr="008F2B9D" w:rsidRDefault="00E52C9C" w:rsidP="002C339D">
      <w:pPr>
        <w:spacing w:after="0"/>
        <w:rPr>
          <w:rFonts w:ascii="Times New Roman" w:eastAsia="Times New Roman" w:hAnsi="Times New Roman" w:cs="Times New Roman"/>
          <w:b/>
          <w:i/>
          <w:iCs/>
          <w:color w:val="FF0000"/>
          <w:sz w:val="28"/>
          <w:szCs w:val="28"/>
        </w:rPr>
      </w:pPr>
      <w:r w:rsidRPr="008F2B9D">
        <w:rPr>
          <w:rFonts w:ascii="Times New Roman" w:eastAsia="Times New Roman" w:hAnsi="Times New Roman" w:cs="Times New Roman"/>
          <w:b/>
          <w:i/>
          <w:iCs/>
          <w:color w:val="000000"/>
          <w:sz w:val="28"/>
          <w:szCs w:val="28"/>
        </w:rPr>
        <w:t>8:00 p.m.</w:t>
      </w:r>
      <w:r w:rsidR="008F2B9D" w:rsidRPr="008F2B9D">
        <w:rPr>
          <w:rFonts w:ascii="Times New Roman" w:eastAsia="Times New Roman" w:hAnsi="Times New Roman" w:cs="Times New Roman"/>
          <w:b/>
          <w:i/>
          <w:iCs/>
          <w:color w:val="000000"/>
          <w:sz w:val="28"/>
          <w:szCs w:val="28"/>
        </w:rPr>
        <w:t xml:space="preserve"> </w:t>
      </w:r>
      <w:r w:rsidR="007C2570" w:rsidRPr="008F2B9D">
        <w:rPr>
          <w:rFonts w:ascii="Times New Roman" w:eastAsia="Times New Roman" w:hAnsi="Times New Roman" w:cs="Times New Roman"/>
          <w:b/>
          <w:i/>
          <w:iCs/>
          <w:color w:val="000000"/>
          <w:sz w:val="28"/>
          <w:szCs w:val="28"/>
        </w:rPr>
        <w:t xml:space="preserve">Spiritual Justice </w:t>
      </w:r>
      <w:r w:rsidR="007224AE" w:rsidRPr="008F2B9D">
        <w:rPr>
          <w:rFonts w:ascii="Times New Roman" w:eastAsia="Times New Roman" w:hAnsi="Times New Roman" w:cs="Times New Roman"/>
          <w:b/>
          <w:i/>
          <w:iCs/>
          <w:color w:val="000000"/>
          <w:sz w:val="28"/>
          <w:szCs w:val="28"/>
        </w:rPr>
        <w:t>M</w:t>
      </w:r>
      <w:r w:rsidR="007C2570" w:rsidRPr="008F2B9D">
        <w:rPr>
          <w:rFonts w:ascii="Times New Roman" w:eastAsia="Times New Roman" w:hAnsi="Times New Roman" w:cs="Times New Roman"/>
          <w:b/>
          <w:i/>
          <w:iCs/>
          <w:color w:val="000000"/>
          <w:sz w:val="28"/>
          <w:szCs w:val="28"/>
        </w:rPr>
        <w:t>eeting</w:t>
      </w:r>
    </w:p>
    <w:p w:rsidR="008F4300" w:rsidRPr="00190F28" w:rsidRDefault="008F4300" w:rsidP="002C339D">
      <w:pPr>
        <w:spacing w:after="0"/>
        <w:divId w:val="81159833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>Open Discussion</w:t>
      </w:r>
    </w:p>
    <w:p w:rsidR="00B657D7" w:rsidRPr="00190F28" w:rsidRDefault="00414CD8" w:rsidP="002C339D">
      <w:pPr>
        <w:spacing w:after="0"/>
        <w:divId w:val="81159833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>Telep</w:t>
      </w:r>
      <w:r w:rsidR="00845610"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hone </w:t>
      </w:r>
      <w:r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call </w:t>
      </w:r>
      <w:r w:rsidR="00E52C9C"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in </w:t>
      </w:r>
      <w:r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>meeting (</w:t>
      </w:r>
      <w:r w:rsidR="00E52C9C"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>712</w:t>
      </w:r>
      <w:r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) </w:t>
      </w:r>
      <w:r w:rsidR="00E52C9C"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>432-3900</w:t>
      </w:r>
    </w:p>
    <w:p w:rsidR="00B657D7" w:rsidRPr="00190F28" w:rsidRDefault="00B657D7" w:rsidP="002C339D">
      <w:pPr>
        <w:spacing w:after="0"/>
        <w:divId w:val="1562053825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>Co</w:t>
      </w:r>
      <w:r w:rsidR="00876AFA"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de </w:t>
      </w:r>
      <w:r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>994169#</w:t>
      </w:r>
    </w:p>
    <w:p w:rsidR="007A6CC0" w:rsidRPr="00190F28" w:rsidRDefault="007A6CC0" w:rsidP="002C339D">
      <w:pPr>
        <w:spacing w:after="0"/>
        <w:divId w:val="1562053825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B80581" w:rsidRPr="00190F28" w:rsidRDefault="004D29AF" w:rsidP="002C339D">
      <w:pPr>
        <w:spacing w:after="0"/>
        <w:divId w:val="1562053825"/>
        <w:rPr>
          <w:rFonts w:ascii="Times New Roman" w:eastAsia="Times New Roman" w:hAnsi="Times New Roman" w:cs="Times New Roman"/>
          <w:b/>
          <w:bCs/>
          <w:i/>
          <w:iCs/>
          <w:color w:val="000000"/>
          <w:sz w:val="28"/>
          <w:szCs w:val="28"/>
          <w:u w:val="single"/>
        </w:rPr>
      </w:pPr>
      <w:r w:rsidRPr="00190F28">
        <w:rPr>
          <w:rFonts w:ascii="Times New Roman" w:eastAsia="Times New Roman" w:hAnsi="Times New Roman" w:cs="Times New Roman"/>
          <w:b/>
          <w:bCs/>
          <w:i/>
          <w:iCs/>
          <w:color w:val="000000"/>
          <w:sz w:val="28"/>
          <w:szCs w:val="28"/>
          <w:u w:val="single"/>
        </w:rPr>
        <w:t>Thursday</w:t>
      </w:r>
    </w:p>
    <w:p w:rsidR="008F2B9D" w:rsidRDefault="008F2B9D" w:rsidP="008F2B9D">
      <w:pPr>
        <w:spacing w:after="80" w:line="290" w:lineRule="auto"/>
        <w:divId w:val="1562053825"/>
        <w:rPr>
          <w:color w:val="000000"/>
          <w:sz w:val="18"/>
          <w:szCs w:val="18"/>
        </w:rPr>
      </w:pPr>
      <w:r>
        <w:rPr>
          <w:rFonts w:ascii="Cambria" w:hAnsi="Cambria"/>
          <w:b/>
          <w:bCs/>
          <w:color w:val="000000"/>
          <w:sz w:val="28"/>
          <w:szCs w:val="28"/>
        </w:rPr>
        <w:t>8:00 AM-</w:t>
      </w:r>
      <w:r>
        <w:rPr>
          <w:rFonts w:ascii="Cambria" w:hAnsi="Cambria"/>
          <w:color w:val="000000"/>
          <w:sz w:val="28"/>
          <w:szCs w:val="28"/>
        </w:rPr>
        <w:t> </w:t>
      </w:r>
      <w:r w:rsidRPr="008F2B9D">
        <w:rPr>
          <w:rFonts w:ascii="Cambria" w:hAnsi="Cambria"/>
          <w:b/>
          <w:color w:val="000000"/>
          <w:sz w:val="28"/>
          <w:szCs w:val="28"/>
        </w:rPr>
        <w:t>Sunrise AA Group</w:t>
      </w:r>
      <w:r>
        <w:rPr>
          <w:rFonts w:ascii="Cambria" w:hAnsi="Cambria"/>
          <w:color w:val="000000"/>
          <w:sz w:val="28"/>
          <w:szCs w:val="28"/>
        </w:rPr>
        <w:t>, </w:t>
      </w:r>
      <w:hyperlink r:id="rId11" w:tgtFrame="_blank" w:history="1">
        <w:r>
          <w:rPr>
            <w:rStyle w:val="Hyperlink"/>
            <w:rFonts w:ascii="Cambria" w:hAnsi="Cambria"/>
            <w:sz w:val="28"/>
            <w:szCs w:val="28"/>
          </w:rPr>
          <w:t>https://us02web.zoom.us/j/84253535608?pwd=bEVjSnA4Sm5IRWNOUjFtWHo0aDFSdz09</w:t>
        </w:r>
      </w:hyperlink>
      <w:r>
        <w:rPr>
          <w:rFonts w:ascii="Cambria" w:hAnsi="Cambria"/>
          <w:color w:val="000000"/>
          <w:sz w:val="28"/>
          <w:szCs w:val="28"/>
        </w:rPr>
        <w:t>  Or go to Zoom.com -- Meeting ID: 842 5353 5608 / Password: 041199</w:t>
      </w:r>
    </w:p>
    <w:p w:rsidR="008F2B9D" w:rsidRDefault="008F2B9D" w:rsidP="008F2B9D">
      <w:pPr>
        <w:spacing w:after="0"/>
        <w:divId w:val="1562053825"/>
        <w:rPr>
          <w:rFonts w:ascii="Times New Roman" w:hAnsi="Times New Roman" w:cs="Times New Roman"/>
          <w:i/>
          <w:iCs/>
          <w:sz w:val="28"/>
          <w:szCs w:val="28"/>
        </w:rPr>
      </w:pPr>
      <w:r w:rsidRPr="00190F28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</w:p>
    <w:p w:rsidR="00855180" w:rsidRPr="008F2B9D" w:rsidRDefault="00EA1485" w:rsidP="002C339D">
      <w:pPr>
        <w:spacing w:after="0"/>
        <w:divId w:val="1562053825"/>
        <w:rPr>
          <w:rFonts w:ascii="Times New Roman" w:eastAsia="Times New Roman" w:hAnsi="Times New Roman" w:cs="Times New Roman"/>
          <w:b/>
          <w:i/>
          <w:iCs/>
          <w:color w:val="000000"/>
          <w:sz w:val="28"/>
          <w:szCs w:val="28"/>
        </w:rPr>
      </w:pPr>
      <w:r w:rsidRPr="008F2B9D">
        <w:rPr>
          <w:rFonts w:ascii="Times New Roman" w:eastAsia="Times New Roman" w:hAnsi="Times New Roman" w:cs="Times New Roman"/>
          <w:b/>
          <w:i/>
          <w:iCs/>
          <w:color w:val="000000"/>
          <w:sz w:val="28"/>
          <w:szCs w:val="28"/>
        </w:rPr>
        <w:t>8 p.</w:t>
      </w:r>
      <w:r w:rsidR="002C02FC" w:rsidRPr="008F2B9D">
        <w:rPr>
          <w:rFonts w:ascii="Times New Roman" w:eastAsia="Times New Roman" w:hAnsi="Times New Roman" w:cs="Times New Roman"/>
          <w:b/>
          <w:i/>
          <w:iCs/>
          <w:color w:val="000000"/>
          <w:sz w:val="28"/>
          <w:szCs w:val="28"/>
        </w:rPr>
        <w:t>m.</w:t>
      </w:r>
      <w:r w:rsidR="008F2B9D">
        <w:rPr>
          <w:rFonts w:ascii="Times New Roman" w:eastAsia="Times New Roman" w:hAnsi="Times New Roman" w:cs="Times New Roman"/>
          <w:b/>
          <w:i/>
          <w:iCs/>
          <w:color w:val="000000"/>
          <w:sz w:val="28"/>
          <w:szCs w:val="28"/>
        </w:rPr>
        <w:t xml:space="preserve"> </w:t>
      </w:r>
      <w:r w:rsidR="002C02FC" w:rsidRPr="008F2B9D">
        <w:rPr>
          <w:rFonts w:ascii="Times New Roman" w:eastAsia="Times New Roman" w:hAnsi="Times New Roman" w:cs="Times New Roman"/>
          <w:b/>
          <w:i/>
          <w:iCs/>
          <w:color w:val="000000"/>
          <w:sz w:val="28"/>
          <w:szCs w:val="28"/>
        </w:rPr>
        <w:t>Big Book</w:t>
      </w:r>
      <w:r w:rsidR="00855180" w:rsidRPr="008F2B9D">
        <w:rPr>
          <w:rFonts w:ascii="Times New Roman" w:eastAsia="Times New Roman" w:hAnsi="Times New Roman" w:cs="Times New Roman"/>
          <w:b/>
          <w:i/>
          <w:iCs/>
          <w:color w:val="000000"/>
          <w:sz w:val="28"/>
          <w:szCs w:val="28"/>
        </w:rPr>
        <w:t xml:space="preserve"> T</w:t>
      </w:r>
      <w:r w:rsidR="003808B4" w:rsidRPr="008F2B9D">
        <w:rPr>
          <w:rFonts w:ascii="Times New Roman" w:eastAsia="Times New Roman" w:hAnsi="Times New Roman" w:cs="Times New Roman"/>
          <w:b/>
          <w:i/>
          <w:iCs/>
          <w:color w:val="000000"/>
          <w:sz w:val="28"/>
          <w:szCs w:val="28"/>
        </w:rPr>
        <w:t>-</w:t>
      </w:r>
      <w:r w:rsidR="00855180" w:rsidRPr="008F2B9D">
        <w:rPr>
          <w:rFonts w:ascii="Times New Roman" w:eastAsia="Times New Roman" w:hAnsi="Times New Roman" w:cs="Times New Roman"/>
          <w:b/>
          <w:i/>
          <w:iCs/>
          <w:color w:val="000000"/>
          <w:sz w:val="28"/>
          <w:szCs w:val="28"/>
        </w:rPr>
        <w:t>T</w:t>
      </w:r>
      <w:r w:rsidR="00B80581" w:rsidRPr="008F2B9D">
        <w:rPr>
          <w:rFonts w:ascii="Times New Roman" w:eastAsia="Times New Roman" w:hAnsi="Times New Roman" w:cs="Times New Roman"/>
          <w:b/>
          <w:i/>
          <w:iCs/>
          <w:color w:val="000000"/>
          <w:sz w:val="28"/>
          <w:szCs w:val="28"/>
        </w:rPr>
        <w:t xml:space="preserve">own </w:t>
      </w:r>
      <w:r w:rsidR="003808B4" w:rsidRPr="008F2B9D">
        <w:rPr>
          <w:rFonts w:ascii="Times New Roman" w:eastAsia="Times New Roman" w:hAnsi="Times New Roman" w:cs="Times New Roman"/>
          <w:b/>
          <w:i/>
          <w:iCs/>
          <w:color w:val="000000"/>
          <w:sz w:val="28"/>
          <w:szCs w:val="28"/>
        </w:rPr>
        <w:t>T-</w:t>
      </w:r>
      <w:proofErr w:type="spellStart"/>
      <w:r w:rsidR="000B7622" w:rsidRPr="008F2B9D">
        <w:rPr>
          <w:rFonts w:ascii="Times New Roman" w:eastAsia="Times New Roman" w:hAnsi="Times New Roman" w:cs="Times New Roman"/>
          <w:b/>
          <w:i/>
          <w:iCs/>
          <w:color w:val="000000"/>
          <w:sz w:val="28"/>
          <w:szCs w:val="28"/>
        </w:rPr>
        <w:t>To</w:t>
      </w:r>
      <w:r w:rsidR="003808B4" w:rsidRPr="008F2B9D">
        <w:rPr>
          <w:rFonts w:ascii="Times New Roman" w:eastAsia="Times New Roman" w:hAnsi="Times New Roman" w:cs="Times New Roman"/>
          <w:b/>
          <w:i/>
          <w:iCs/>
          <w:color w:val="000000"/>
          <w:sz w:val="28"/>
          <w:szCs w:val="28"/>
        </w:rPr>
        <w:t>talers</w:t>
      </w:r>
      <w:proofErr w:type="spellEnd"/>
      <w:r w:rsidR="003808B4" w:rsidRPr="008F2B9D">
        <w:rPr>
          <w:rFonts w:ascii="Times New Roman" w:eastAsia="Times New Roman" w:hAnsi="Times New Roman" w:cs="Times New Roman"/>
          <w:b/>
          <w:i/>
          <w:iCs/>
          <w:color w:val="000000"/>
          <w:sz w:val="28"/>
          <w:szCs w:val="28"/>
        </w:rPr>
        <w:t xml:space="preserve"> </w:t>
      </w:r>
    </w:p>
    <w:p w:rsidR="008F4300" w:rsidRPr="00190F28" w:rsidRDefault="008F4300" w:rsidP="002C339D">
      <w:pPr>
        <w:spacing w:after="0"/>
        <w:divId w:val="1562053825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>Open Discussion</w:t>
      </w:r>
    </w:p>
    <w:p w:rsidR="005F59A1" w:rsidRPr="00190F28" w:rsidRDefault="00414CD8" w:rsidP="002C339D">
      <w:pPr>
        <w:spacing w:after="0"/>
        <w:divId w:val="1562053825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elephone call in meeting </w:t>
      </w:r>
      <w:r w:rsidR="005F59A1"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>712-432-3900</w:t>
      </w:r>
    </w:p>
    <w:p w:rsidR="005F59A1" w:rsidRPr="00190F28" w:rsidRDefault="005F59A1" w:rsidP="002C339D">
      <w:pPr>
        <w:spacing w:after="0"/>
        <w:divId w:val="1562053825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>Code 1</w:t>
      </w:r>
      <w:r w:rsidR="00962885"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>9623</w:t>
      </w:r>
      <w:r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>7#</w:t>
      </w:r>
    </w:p>
    <w:p w:rsidR="00321C3B" w:rsidRPr="00190F28" w:rsidRDefault="00321C3B" w:rsidP="002C339D">
      <w:pPr>
        <w:spacing w:after="0"/>
        <w:divId w:val="1562053825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D17547" w:rsidRPr="00190F28" w:rsidRDefault="00321C3B" w:rsidP="0041199E">
      <w:pPr>
        <w:spacing w:after="0"/>
        <w:divId w:val="1562053825"/>
        <w:rPr>
          <w:rFonts w:ascii="Times New Roman" w:eastAsia="Times New Roman" w:hAnsi="Times New Roman" w:cs="Times New Roman"/>
          <w:b/>
          <w:bCs/>
          <w:i/>
          <w:iCs/>
          <w:color w:val="000000"/>
          <w:sz w:val="28"/>
          <w:szCs w:val="28"/>
          <w:u w:val="single"/>
        </w:rPr>
      </w:pPr>
      <w:r w:rsidRPr="00190F28">
        <w:rPr>
          <w:rFonts w:ascii="Times New Roman" w:eastAsia="Times New Roman" w:hAnsi="Times New Roman" w:cs="Times New Roman"/>
          <w:b/>
          <w:bCs/>
          <w:i/>
          <w:iCs/>
          <w:color w:val="000000"/>
          <w:sz w:val="28"/>
          <w:szCs w:val="28"/>
          <w:u w:val="single"/>
        </w:rPr>
        <w:t>Friday</w:t>
      </w:r>
    </w:p>
    <w:p w:rsidR="008F2B9D" w:rsidRDefault="008F2B9D" w:rsidP="008F2B9D">
      <w:pPr>
        <w:spacing w:after="80" w:line="290" w:lineRule="auto"/>
        <w:divId w:val="1562053825"/>
        <w:rPr>
          <w:color w:val="000000"/>
          <w:sz w:val="18"/>
          <w:szCs w:val="18"/>
        </w:rPr>
      </w:pPr>
      <w:r>
        <w:rPr>
          <w:rFonts w:ascii="Cambria" w:hAnsi="Cambria"/>
          <w:b/>
          <w:bCs/>
          <w:color w:val="000000"/>
          <w:sz w:val="28"/>
          <w:szCs w:val="28"/>
        </w:rPr>
        <w:t>8:00 AM-</w:t>
      </w:r>
      <w:r>
        <w:rPr>
          <w:rFonts w:ascii="Cambria" w:hAnsi="Cambria"/>
          <w:color w:val="000000"/>
          <w:sz w:val="28"/>
          <w:szCs w:val="28"/>
        </w:rPr>
        <w:t> </w:t>
      </w:r>
      <w:r w:rsidRPr="008F2B9D">
        <w:rPr>
          <w:rFonts w:ascii="Cambria" w:hAnsi="Cambria"/>
          <w:b/>
          <w:color w:val="000000"/>
          <w:sz w:val="28"/>
          <w:szCs w:val="28"/>
        </w:rPr>
        <w:t>Sunrise AA Group</w:t>
      </w:r>
      <w:r>
        <w:rPr>
          <w:rFonts w:ascii="Cambria" w:hAnsi="Cambria"/>
          <w:color w:val="000000"/>
          <w:sz w:val="28"/>
          <w:szCs w:val="28"/>
        </w:rPr>
        <w:t>, </w:t>
      </w:r>
      <w:hyperlink r:id="rId12" w:tgtFrame="_blank" w:history="1">
        <w:r>
          <w:rPr>
            <w:rStyle w:val="Hyperlink"/>
            <w:rFonts w:ascii="Cambria" w:hAnsi="Cambria"/>
            <w:sz w:val="28"/>
            <w:szCs w:val="28"/>
          </w:rPr>
          <w:t>https://us02web.zoom.us/j/84253535608?pwd=bEVjSnA4Sm5IRWNOUjFtWHo0aDFSdz09</w:t>
        </w:r>
      </w:hyperlink>
      <w:r>
        <w:rPr>
          <w:rFonts w:ascii="Cambria" w:hAnsi="Cambria"/>
          <w:color w:val="000000"/>
          <w:sz w:val="28"/>
          <w:szCs w:val="28"/>
        </w:rPr>
        <w:t>  Or go to Zoom.com -- Meeting ID: 842 5353 5608 / Password: 041199</w:t>
      </w:r>
    </w:p>
    <w:p w:rsidR="008F2B9D" w:rsidRDefault="008F2B9D" w:rsidP="008F2B9D">
      <w:pPr>
        <w:spacing w:after="0"/>
        <w:divId w:val="1562053825"/>
        <w:rPr>
          <w:rFonts w:ascii="Times New Roman" w:hAnsi="Times New Roman" w:cs="Times New Roman"/>
          <w:i/>
          <w:iCs/>
          <w:sz w:val="28"/>
          <w:szCs w:val="28"/>
        </w:rPr>
      </w:pPr>
      <w:r w:rsidRPr="00190F28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</w:p>
    <w:p w:rsidR="00C11348" w:rsidRPr="00190F28" w:rsidRDefault="00C11348" w:rsidP="00C11348">
      <w:pPr>
        <w:spacing w:after="0" w:line="240" w:lineRule="auto"/>
        <w:divId w:val="1562053825"/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</w:pPr>
      <w:r w:rsidRPr="008F2B9D">
        <w:rPr>
          <w:rFonts w:ascii="Times New Roman" w:hAnsi="Times New Roman" w:cs="Times New Roman"/>
          <w:b/>
          <w:i/>
          <w:iCs/>
          <w:color w:val="201F1E"/>
          <w:sz w:val="28"/>
          <w:szCs w:val="28"/>
          <w:shd w:val="clear" w:color="auto" w:fill="FFFFFF"/>
        </w:rPr>
        <w:t>12:00 Noon Lancaster Big Book</w:t>
      </w:r>
      <w:r w:rsidRPr="00190F28">
        <w:rPr>
          <w:rFonts w:ascii="Times New Roman" w:hAnsi="Times New Roman" w:cs="Times New Roman"/>
          <w:i/>
          <w:iCs/>
          <w:color w:val="201F1E"/>
          <w:sz w:val="28"/>
          <w:szCs w:val="28"/>
        </w:rPr>
        <w:br/>
      </w:r>
      <w:r w:rsidRPr="00190F28">
        <w:rPr>
          <w:rFonts w:ascii="Times New Roman" w:hAnsi="Times New Roman" w:cs="Times New Roman"/>
          <w:color w:val="201F1E"/>
          <w:sz w:val="28"/>
          <w:szCs w:val="28"/>
          <w:bdr w:val="none" w:sz="0" w:space="0" w:color="auto" w:frame="1"/>
          <w:shd w:val="clear" w:color="auto" w:fill="FFFFFF"/>
        </w:rPr>
        <w:t>Join Zoom Meeting</w:t>
      </w:r>
      <w:r w:rsidRPr="00190F28">
        <w:rPr>
          <w:rFonts w:ascii="Times New Roman" w:hAnsi="Times New Roman" w:cs="Times New Roman"/>
          <w:color w:val="201F1E"/>
          <w:sz w:val="28"/>
          <w:szCs w:val="28"/>
        </w:rPr>
        <w:br/>
      </w:r>
      <w:hyperlink r:id="rId13" w:tgtFrame="_blank" w:history="1">
        <w:r w:rsidRPr="00190F28">
          <w:rPr>
            <w:rStyle w:val="Hyperlink"/>
            <w:rFonts w:ascii="Times New Roman" w:hAnsi="Times New Roman" w:cs="Times New Roman"/>
            <w:sz w:val="28"/>
            <w:szCs w:val="28"/>
            <w:bdr w:val="none" w:sz="0" w:space="0" w:color="auto" w:frame="1"/>
            <w:shd w:val="clear" w:color="auto" w:fill="FFFFFF"/>
          </w:rPr>
          <w:t>https://us04web.zoom.us/j/745699533?pwd=T2l3ZjBpb1o4SGNZMHliVnY3SE4rZz09</w:t>
        </w:r>
      </w:hyperlink>
      <w:r w:rsidRPr="00190F28">
        <w:rPr>
          <w:rFonts w:ascii="Times New Roman" w:hAnsi="Times New Roman" w:cs="Times New Roman"/>
          <w:color w:val="201F1E"/>
          <w:sz w:val="28"/>
          <w:szCs w:val="28"/>
        </w:rPr>
        <w:br/>
      </w:r>
      <w:r w:rsidRPr="00190F28">
        <w:rPr>
          <w:rFonts w:ascii="Times New Roman" w:hAnsi="Times New Roman" w:cs="Times New Roman"/>
          <w:color w:val="201F1E"/>
          <w:sz w:val="28"/>
          <w:szCs w:val="28"/>
          <w:bdr w:val="none" w:sz="0" w:space="0" w:color="auto" w:frame="1"/>
          <w:shd w:val="clear" w:color="auto" w:fill="FFFFFF"/>
        </w:rPr>
        <w:t xml:space="preserve">Meeting ID: 745 699 533 &amp; Password: </w:t>
      </w:r>
      <w:proofErr w:type="spellStart"/>
      <w:r w:rsidRPr="00190F28">
        <w:rPr>
          <w:rFonts w:ascii="Times New Roman" w:hAnsi="Times New Roman" w:cs="Times New Roman"/>
          <w:color w:val="201F1E"/>
          <w:sz w:val="28"/>
          <w:szCs w:val="28"/>
          <w:bdr w:val="none" w:sz="0" w:space="0" w:color="auto" w:frame="1"/>
          <w:shd w:val="clear" w:color="auto" w:fill="FFFFFF"/>
        </w:rPr>
        <w:t>chevrolet</w:t>
      </w:r>
      <w:proofErr w:type="spellEnd"/>
    </w:p>
    <w:p w:rsidR="00C11348" w:rsidRPr="00190F28" w:rsidRDefault="00C11348" w:rsidP="0041199E">
      <w:pPr>
        <w:spacing w:after="0"/>
        <w:divId w:val="1562053825"/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</w:pPr>
    </w:p>
    <w:p w:rsidR="00844643" w:rsidRPr="008F2B9D" w:rsidRDefault="00844643" w:rsidP="0041199E">
      <w:pPr>
        <w:spacing w:after="0"/>
        <w:divId w:val="1562053825"/>
        <w:rPr>
          <w:rFonts w:ascii="Times New Roman" w:eastAsia="Times New Roman" w:hAnsi="Times New Roman" w:cs="Times New Roman"/>
          <w:b/>
          <w:i/>
          <w:iCs/>
          <w:color w:val="000000"/>
          <w:sz w:val="28"/>
          <w:szCs w:val="28"/>
        </w:rPr>
      </w:pPr>
      <w:r w:rsidRPr="008F2B9D">
        <w:rPr>
          <w:rFonts w:ascii="Times New Roman" w:eastAsia="Times New Roman" w:hAnsi="Times New Roman" w:cs="Times New Roman"/>
          <w:b/>
          <w:i/>
          <w:iCs/>
          <w:color w:val="000000"/>
          <w:sz w:val="28"/>
          <w:szCs w:val="28"/>
        </w:rPr>
        <w:t>6:00 p.m. Life Boat Gloucester</w:t>
      </w:r>
    </w:p>
    <w:p w:rsidR="008F4300" w:rsidRPr="00190F28" w:rsidRDefault="008F4300" w:rsidP="0041199E">
      <w:pPr>
        <w:spacing w:after="0"/>
        <w:divId w:val="1562053825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>Zoom Open Discussion</w:t>
      </w:r>
    </w:p>
    <w:p w:rsidR="00844643" w:rsidRPr="00190F28" w:rsidRDefault="00844643" w:rsidP="0041199E">
      <w:pPr>
        <w:spacing w:after="0"/>
        <w:divId w:val="1562053825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>Zoom Meeting ID:  890 677 4090</w:t>
      </w:r>
      <w:r w:rsidR="00DF42B8"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>&amp; Password:  503837</w:t>
      </w:r>
    </w:p>
    <w:p w:rsidR="00C977B5" w:rsidRPr="00190F28" w:rsidRDefault="00021267" w:rsidP="0041199E">
      <w:pPr>
        <w:spacing w:after="0"/>
        <w:divId w:val="1562053825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hyperlink r:id="rId14" w:tgtFrame="_blank" w:history="1">
        <w:r w:rsidR="00DF42B8" w:rsidRPr="00190F28">
          <w:rPr>
            <w:rStyle w:val="Hyperlink"/>
            <w:rFonts w:ascii="Times New Roman" w:hAnsi="Times New Roman" w:cs="Times New Roman"/>
            <w:sz w:val="28"/>
            <w:szCs w:val="28"/>
            <w:bdr w:val="none" w:sz="0" w:space="0" w:color="auto" w:frame="1"/>
            <w:shd w:val="clear" w:color="auto" w:fill="FFFFFF"/>
          </w:rPr>
          <w:t>https://us04web.zoom.us/j/8906774090?pwd=QzhHRWlremxicHZEZC9mck1FQStxUT09</w:t>
        </w:r>
      </w:hyperlink>
      <w:r w:rsidR="00DF42B8" w:rsidRPr="00190F28">
        <w:rPr>
          <w:rFonts w:ascii="Times New Roman" w:hAnsi="Times New Roman" w:cs="Times New Roman"/>
          <w:color w:val="201F1E"/>
          <w:sz w:val="28"/>
          <w:szCs w:val="28"/>
        </w:rPr>
        <w:br/>
      </w:r>
      <w:r w:rsidR="00DF42B8" w:rsidRPr="00190F28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Dial in by phone Option: (301) 715-8592 US</w:t>
      </w:r>
      <w:r w:rsidR="00DF42B8" w:rsidRPr="00190F28">
        <w:rPr>
          <w:rFonts w:ascii="Times New Roman" w:hAnsi="Times New Roman" w:cs="Times New Roman"/>
          <w:color w:val="000000"/>
          <w:sz w:val="28"/>
          <w:szCs w:val="28"/>
        </w:rPr>
        <w:t xml:space="preserve"> -- </w:t>
      </w:r>
      <w:r w:rsidR="00DF42B8" w:rsidRPr="00190F28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When prompted, enter </w:t>
      </w:r>
      <w:r w:rsidR="00DF42B8" w:rsidRPr="00190F28">
        <w:rPr>
          <w:rFonts w:ascii="Times New Roman" w:hAnsi="Times New Roman" w:cs="Times New Roman"/>
          <w:color w:val="201F1E"/>
          <w:sz w:val="28"/>
          <w:szCs w:val="28"/>
          <w:shd w:val="clear" w:color="auto" w:fill="FFFFFF"/>
        </w:rPr>
        <w:t>Meeting ID: 890 677 4090 &amp; Password: 503837</w:t>
      </w:r>
      <w:r w:rsidR="00DF42B8" w:rsidRPr="00190F28">
        <w:rPr>
          <w:rFonts w:ascii="Times New Roman" w:hAnsi="Times New Roman" w:cs="Times New Roman"/>
          <w:color w:val="201F1E"/>
          <w:sz w:val="28"/>
          <w:szCs w:val="28"/>
        </w:rPr>
        <w:br/>
      </w:r>
    </w:p>
    <w:p w:rsidR="00190F28" w:rsidRPr="008F2B9D" w:rsidRDefault="00190F28" w:rsidP="00190F28">
      <w:pPr>
        <w:spacing w:after="0"/>
        <w:divId w:val="1562053825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8F2B9D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7:00</w:t>
      </w:r>
      <w:r w:rsidR="00687E29" w:rsidRPr="008F2B9D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  <w:r w:rsidRPr="008F2B9D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p.m. Friday Night Big Step Group Zoom Meeting</w:t>
      </w:r>
    </w:p>
    <w:p w:rsidR="00190F28" w:rsidRPr="00190F28" w:rsidRDefault="00190F28" w:rsidP="00190F28">
      <w:pPr>
        <w:spacing w:after="0"/>
        <w:divId w:val="1562053825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>Zoom Open Discussion</w:t>
      </w:r>
    </w:p>
    <w:p w:rsidR="00190F28" w:rsidRPr="00190F28" w:rsidRDefault="00190F28" w:rsidP="00190F28">
      <w:pPr>
        <w:spacing w:after="0"/>
        <w:divId w:val="1562053825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Zoom Meetings ID: 836 0519 6976 Password: </w:t>
      </w:r>
      <w:proofErr w:type="spellStart"/>
      <w:r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>easydoesit</w:t>
      </w:r>
      <w:proofErr w:type="spellEnd"/>
    </w:p>
    <w:p w:rsidR="00190F28" w:rsidRPr="00190F28" w:rsidRDefault="00190F28" w:rsidP="00190F28">
      <w:pPr>
        <w:spacing w:after="0"/>
        <w:divId w:val="1562053825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>https://us02web.zoom.us/j/83605196976?pwd=TjhVdUtWR1poeVBzdGxYSmdyZnhsUT09</w:t>
      </w:r>
    </w:p>
    <w:p w:rsidR="00190F28" w:rsidRPr="00190F28" w:rsidRDefault="00190F28" w:rsidP="00190F28">
      <w:pPr>
        <w:spacing w:after="0"/>
        <w:divId w:val="1562053825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>Dial in by phone Option: (301) 715 8592 US -- When prompted, enter Meeting ID: 836 0519 6976 &amp; Password: 3325411648</w:t>
      </w:r>
    </w:p>
    <w:p w:rsidR="00190F28" w:rsidRPr="00190F28" w:rsidRDefault="00190F28" w:rsidP="0041199E">
      <w:pPr>
        <w:spacing w:after="0"/>
        <w:divId w:val="1562053825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687E29" w:rsidRDefault="00687E29" w:rsidP="00687E29">
      <w:pPr>
        <w:spacing w:after="180" w:line="290" w:lineRule="auto"/>
        <w:rPr>
          <w:color w:val="000000"/>
          <w:sz w:val="18"/>
          <w:szCs w:val="18"/>
        </w:rPr>
      </w:pPr>
      <w:r>
        <w:rPr>
          <w:rFonts w:ascii="Cambria" w:hAnsi="Cambria"/>
          <w:b/>
          <w:bCs/>
          <w:color w:val="212121"/>
          <w:sz w:val="28"/>
          <w:szCs w:val="28"/>
        </w:rPr>
        <w:t>7:00 PM-</w:t>
      </w:r>
      <w:r>
        <w:rPr>
          <w:rFonts w:ascii="Cambria" w:hAnsi="Cambria"/>
          <w:color w:val="212121"/>
          <w:sz w:val="28"/>
          <w:szCs w:val="28"/>
        </w:rPr>
        <w:t xml:space="preserve"> Without a Prayer, </w:t>
      </w:r>
      <w:hyperlink r:id="rId15" w:tgtFrame="_blank" w:history="1">
        <w:r>
          <w:rPr>
            <w:rStyle w:val="Hyperlink"/>
            <w:rFonts w:ascii="Cambria" w:hAnsi="Cambria"/>
            <w:sz w:val="28"/>
            <w:szCs w:val="28"/>
          </w:rPr>
          <w:t>https://us02web.zoom.us/j/305339887?pwd=b3RQZkRtMzZYMmwyVFdBRWFHOHhmZz09</w:t>
        </w:r>
      </w:hyperlink>
    </w:p>
    <w:p w:rsidR="00974149" w:rsidRPr="008F2B9D" w:rsidRDefault="00974149" w:rsidP="00687E29">
      <w:pPr>
        <w:spacing w:after="0"/>
        <w:rPr>
          <w:rFonts w:ascii="Times New Roman" w:hAnsi="Times New Roman" w:cs="Times New Roman"/>
          <w:b/>
          <w:i/>
          <w:iCs/>
          <w:sz w:val="28"/>
          <w:szCs w:val="28"/>
        </w:rPr>
      </w:pPr>
      <w:r w:rsidRPr="008F2B9D">
        <w:rPr>
          <w:rFonts w:ascii="Times New Roman" w:hAnsi="Times New Roman" w:cs="Times New Roman"/>
          <w:b/>
          <w:i/>
          <w:iCs/>
          <w:sz w:val="28"/>
          <w:szCs w:val="28"/>
        </w:rPr>
        <w:t xml:space="preserve">8:00 p.m. </w:t>
      </w:r>
      <w:r w:rsidR="008F4300" w:rsidRPr="008F2B9D">
        <w:rPr>
          <w:rFonts w:ascii="Times New Roman" w:hAnsi="Times New Roman" w:cs="Times New Roman"/>
          <w:b/>
          <w:i/>
          <w:iCs/>
          <w:sz w:val="28"/>
          <w:szCs w:val="28"/>
        </w:rPr>
        <w:t>AA</w:t>
      </w:r>
      <w:r w:rsidRPr="008F2B9D">
        <w:rPr>
          <w:rFonts w:ascii="Times New Roman" w:hAnsi="Times New Roman" w:cs="Times New Roman"/>
          <w:b/>
          <w:i/>
          <w:iCs/>
          <w:sz w:val="28"/>
          <w:szCs w:val="28"/>
        </w:rPr>
        <w:t xml:space="preserve"> Meeting</w:t>
      </w:r>
    </w:p>
    <w:p w:rsidR="008F4300" w:rsidRPr="00190F28" w:rsidRDefault="008F4300" w:rsidP="00974149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Open Discussion</w:t>
      </w:r>
    </w:p>
    <w:p w:rsidR="00974149" w:rsidRPr="00190F28" w:rsidRDefault="00414CD8" w:rsidP="00974149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elephone call in meeting </w:t>
      </w:r>
      <w:r w:rsidR="008B3BCF" w:rsidRPr="00190F28">
        <w:rPr>
          <w:rFonts w:ascii="Times New Roman" w:hAnsi="Times New Roman" w:cs="Times New Roman"/>
          <w:sz w:val="28"/>
          <w:szCs w:val="28"/>
        </w:rPr>
        <w:t>(</w:t>
      </w:r>
      <w:r w:rsidR="00974149" w:rsidRPr="00190F28">
        <w:rPr>
          <w:rFonts w:ascii="Times New Roman" w:hAnsi="Times New Roman" w:cs="Times New Roman"/>
          <w:sz w:val="28"/>
          <w:szCs w:val="28"/>
        </w:rPr>
        <w:t>712</w:t>
      </w:r>
      <w:r w:rsidR="008B3BCF" w:rsidRPr="00190F28">
        <w:rPr>
          <w:rFonts w:ascii="Times New Roman" w:hAnsi="Times New Roman" w:cs="Times New Roman"/>
          <w:sz w:val="28"/>
          <w:szCs w:val="28"/>
        </w:rPr>
        <w:t xml:space="preserve">) </w:t>
      </w:r>
      <w:r w:rsidR="00974149" w:rsidRPr="00190F28">
        <w:rPr>
          <w:rFonts w:ascii="Times New Roman" w:hAnsi="Times New Roman" w:cs="Times New Roman"/>
          <w:sz w:val="28"/>
          <w:szCs w:val="28"/>
        </w:rPr>
        <w:t>432-3900</w:t>
      </w:r>
    </w:p>
    <w:p w:rsidR="00974149" w:rsidRPr="00190F28" w:rsidRDefault="00974149" w:rsidP="00974149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Code 681051#</w:t>
      </w:r>
    </w:p>
    <w:p w:rsidR="00974149" w:rsidRPr="00190F28" w:rsidRDefault="00974149" w:rsidP="00F02D11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9A1761" w:rsidRPr="00190F28" w:rsidRDefault="006F1D5F" w:rsidP="00F02D11">
      <w:pPr>
        <w:spacing w:after="0"/>
        <w:rPr>
          <w:rFonts w:ascii="Times New Roman" w:hAnsi="Times New Roman" w:cs="Times New Roman"/>
          <w:b/>
          <w:bCs/>
          <w:i/>
          <w:iCs/>
          <w:sz w:val="28"/>
          <w:szCs w:val="28"/>
          <w:u w:val="single"/>
        </w:rPr>
      </w:pPr>
      <w:r w:rsidRPr="00190F28">
        <w:rPr>
          <w:rFonts w:ascii="Times New Roman" w:hAnsi="Times New Roman" w:cs="Times New Roman"/>
          <w:b/>
          <w:bCs/>
          <w:i/>
          <w:iCs/>
          <w:sz w:val="28"/>
          <w:szCs w:val="28"/>
          <w:u w:val="single"/>
        </w:rPr>
        <w:t>Saturday</w:t>
      </w:r>
    </w:p>
    <w:p w:rsidR="008F2B9D" w:rsidRDefault="008F2B9D" w:rsidP="008F2B9D">
      <w:pPr>
        <w:spacing w:after="80" w:line="290" w:lineRule="auto"/>
        <w:rPr>
          <w:color w:val="000000"/>
          <w:sz w:val="18"/>
          <w:szCs w:val="18"/>
        </w:rPr>
      </w:pPr>
      <w:r>
        <w:rPr>
          <w:rFonts w:ascii="Cambria" w:hAnsi="Cambria"/>
          <w:b/>
          <w:bCs/>
          <w:color w:val="000000"/>
          <w:sz w:val="28"/>
          <w:szCs w:val="28"/>
        </w:rPr>
        <w:t>8:00 AM-</w:t>
      </w:r>
      <w:r>
        <w:rPr>
          <w:rFonts w:ascii="Cambria" w:hAnsi="Cambria"/>
          <w:color w:val="000000"/>
          <w:sz w:val="28"/>
          <w:szCs w:val="28"/>
        </w:rPr>
        <w:t> </w:t>
      </w:r>
      <w:r w:rsidRPr="008F2B9D">
        <w:rPr>
          <w:rFonts w:ascii="Cambria" w:hAnsi="Cambria"/>
          <w:b/>
          <w:color w:val="000000"/>
          <w:sz w:val="28"/>
          <w:szCs w:val="28"/>
        </w:rPr>
        <w:t>Sunrise AA Group</w:t>
      </w:r>
      <w:r>
        <w:rPr>
          <w:rFonts w:ascii="Cambria" w:hAnsi="Cambria"/>
          <w:color w:val="000000"/>
          <w:sz w:val="28"/>
          <w:szCs w:val="28"/>
        </w:rPr>
        <w:t>, </w:t>
      </w:r>
      <w:hyperlink r:id="rId16" w:tgtFrame="_blank" w:history="1">
        <w:r>
          <w:rPr>
            <w:rStyle w:val="Hyperlink"/>
            <w:rFonts w:ascii="Cambria" w:hAnsi="Cambria"/>
            <w:sz w:val="28"/>
            <w:szCs w:val="28"/>
          </w:rPr>
          <w:t>https://us02web.zoom.us/j/84253535608?pwd=bEVjSnA4Sm5IRWNOUjFtWHo0aDFSdz09</w:t>
        </w:r>
      </w:hyperlink>
      <w:r>
        <w:rPr>
          <w:rFonts w:ascii="Cambria" w:hAnsi="Cambria"/>
          <w:color w:val="000000"/>
          <w:sz w:val="28"/>
          <w:szCs w:val="28"/>
        </w:rPr>
        <w:t>  Or go to Zoom.com -- Meeting ID: 842 5353 5608 / Password: 041199</w:t>
      </w:r>
    </w:p>
    <w:p w:rsidR="008F2B9D" w:rsidRDefault="008F2B9D" w:rsidP="008F2B9D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  <w:r w:rsidRPr="00190F28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</w:p>
    <w:p w:rsidR="00C718EA" w:rsidRPr="008F2B9D" w:rsidRDefault="00C718EA" w:rsidP="00C718EA">
      <w:pPr>
        <w:spacing w:after="0" w:line="240" w:lineRule="auto"/>
        <w:rPr>
          <w:rFonts w:ascii="Times New Roman" w:hAnsi="Times New Roman" w:cs="Times New Roman"/>
          <w:b/>
          <w:i/>
          <w:iCs/>
          <w:sz w:val="28"/>
          <w:szCs w:val="28"/>
        </w:rPr>
      </w:pPr>
      <w:r w:rsidRPr="008F2B9D">
        <w:rPr>
          <w:rFonts w:ascii="Times New Roman" w:hAnsi="Times New Roman" w:cs="Times New Roman"/>
          <w:b/>
          <w:i/>
          <w:iCs/>
          <w:sz w:val="28"/>
          <w:szCs w:val="28"/>
        </w:rPr>
        <w:t>6:30 p.m. Gloucester Young &amp; Sober</w:t>
      </w:r>
    </w:p>
    <w:p w:rsidR="00C718EA" w:rsidRPr="00190F28" w:rsidRDefault="00C718EA" w:rsidP="00C718E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Zoom Open Discussion</w:t>
      </w:r>
    </w:p>
    <w:p w:rsidR="00C718EA" w:rsidRPr="00190F28" w:rsidRDefault="00C718EA" w:rsidP="00C718E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Zoom Meeting ID:  309 990 3152 &amp; 12N12</w:t>
      </w:r>
    </w:p>
    <w:p w:rsidR="00844643" w:rsidRPr="00190F28" w:rsidRDefault="00844643" w:rsidP="00F02D11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974149" w:rsidRPr="008F2B9D" w:rsidRDefault="006F1D5F" w:rsidP="00F02D11">
      <w:pPr>
        <w:spacing w:after="0"/>
        <w:rPr>
          <w:rFonts w:ascii="Times New Roman" w:hAnsi="Times New Roman" w:cs="Times New Roman"/>
          <w:b/>
          <w:i/>
          <w:iCs/>
          <w:sz w:val="28"/>
          <w:szCs w:val="28"/>
        </w:rPr>
      </w:pPr>
      <w:r w:rsidRPr="008F2B9D">
        <w:rPr>
          <w:rFonts w:ascii="Times New Roman" w:hAnsi="Times New Roman" w:cs="Times New Roman"/>
          <w:b/>
          <w:i/>
          <w:iCs/>
          <w:sz w:val="28"/>
          <w:szCs w:val="28"/>
        </w:rPr>
        <w:t>8:00 p.m.</w:t>
      </w:r>
      <w:r w:rsidR="008F2B9D" w:rsidRPr="008F2B9D">
        <w:rPr>
          <w:rFonts w:ascii="Times New Roman" w:hAnsi="Times New Roman" w:cs="Times New Roman"/>
          <w:b/>
          <w:i/>
          <w:iCs/>
          <w:sz w:val="28"/>
          <w:szCs w:val="28"/>
        </w:rPr>
        <w:t xml:space="preserve"> </w:t>
      </w:r>
      <w:r w:rsidR="008F4300" w:rsidRPr="008F2B9D">
        <w:rPr>
          <w:rFonts w:ascii="Times New Roman" w:hAnsi="Times New Roman" w:cs="Times New Roman"/>
          <w:b/>
          <w:i/>
          <w:iCs/>
          <w:sz w:val="28"/>
          <w:szCs w:val="28"/>
        </w:rPr>
        <w:t xml:space="preserve">AA </w:t>
      </w:r>
      <w:r w:rsidR="00974149" w:rsidRPr="008F2B9D">
        <w:rPr>
          <w:rFonts w:ascii="Times New Roman" w:hAnsi="Times New Roman" w:cs="Times New Roman"/>
          <w:b/>
          <w:i/>
          <w:iCs/>
          <w:sz w:val="28"/>
          <w:szCs w:val="28"/>
        </w:rPr>
        <w:t>Meeting</w:t>
      </w:r>
    </w:p>
    <w:p w:rsidR="008F4300" w:rsidRPr="00190F28" w:rsidRDefault="008F4300" w:rsidP="00F02D11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Open Discussion</w:t>
      </w:r>
    </w:p>
    <w:p w:rsidR="006F1D5F" w:rsidRPr="00190F28" w:rsidRDefault="00414CD8" w:rsidP="00F02D11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elephone call in meeting </w:t>
      </w:r>
      <w:r w:rsidR="008B3BCF" w:rsidRPr="00190F28">
        <w:rPr>
          <w:rFonts w:ascii="Times New Roman" w:hAnsi="Times New Roman" w:cs="Times New Roman"/>
          <w:sz w:val="28"/>
          <w:szCs w:val="28"/>
        </w:rPr>
        <w:t>(</w:t>
      </w:r>
      <w:r w:rsidR="006F1D5F" w:rsidRPr="00190F28">
        <w:rPr>
          <w:rFonts w:ascii="Times New Roman" w:hAnsi="Times New Roman" w:cs="Times New Roman"/>
          <w:sz w:val="28"/>
          <w:szCs w:val="28"/>
        </w:rPr>
        <w:t>712</w:t>
      </w:r>
      <w:r w:rsidR="008B3BCF" w:rsidRPr="00190F28">
        <w:rPr>
          <w:rFonts w:ascii="Times New Roman" w:hAnsi="Times New Roman" w:cs="Times New Roman"/>
          <w:sz w:val="28"/>
          <w:szCs w:val="28"/>
        </w:rPr>
        <w:t xml:space="preserve">) </w:t>
      </w:r>
      <w:r w:rsidR="006F1D5F" w:rsidRPr="00190F28">
        <w:rPr>
          <w:rFonts w:ascii="Times New Roman" w:hAnsi="Times New Roman" w:cs="Times New Roman"/>
          <w:sz w:val="28"/>
          <w:szCs w:val="28"/>
        </w:rPr>
        <w:t>43</w:t>
      </w:r>
      <w:r w:rsidR="00C16324" w:rsidRPr="00190F28">
        <w:rPr>
          <w:rFonts w:ascii="Times New Roman" w:hAnsi="Times New Roman" w:cs="Times New Roman"/>
          <w:sz w:val="28"/>
          <w:szCs w:val="28"/>
        </w:rPr>
        <w:t>2</w:t>
      </w:r>
      <w:r w:rsidR="006F1D5F" w:rsidRPr="00190F28">
        <w:rPr>
          <w:rFonts w:ascii="Times New Roman" w:hAnsi="Times New Roman" w:cs="Times New Roman"/>
          <w:sz w:val="28"/>
          <w:szCs w:val="28"/>
        </w:rPr>
        <w:t>-3900</w:t>
      </w:r>
    </w:p>
    <w:p w:rsidR="0041684D" w:rsidRPr="00190F28" w:rsidRDefault="006F1D5F" w:rsidP="004501FA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Code 681051#</w:t>
      </w:r>
    </w:p>
    <w:p w:rsidR="005E5BAE" w:rsidRPr="00190F28" w:rsidRDefault="005E5BAE" w:rsidP="004501FA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5E5BAE" w:rsidRPr="008F2B9D" w:rsidRDefault="00073608" w:rsidP="005E5BAE">
      <w:pPr>
        <w:spacing w:after="0"/>
        <w:rPr>
          <w:rFonts w:ascii="Times New Roman" w:hAnsi="Times New Roman" w:cs="Times New Roman"/>
          <w:b/>
          <w:i/>
          <w:iCs/>
          <w:sz w:val="28"/>
          <w:szCs w:val="28"/>
        </w:rPr>
      </w:pPr>
      <w:r w:rsidRPr="008F2B9D">
        <w:rPr>
          <w:rFonts w:ascii="Times New Roman" w:hAnsi="Times New Roman" w:cs="Times New Roman"/>
          <w:b/>
          <w:i/>
          <w:iCs/>
          <w:sz w:val="28"/>
          <w:szCs w:val="28"/>
        </w:rPr>
        <w:t>8</w:t>
      </w:r>
      <w:r w:rsidR="005E5BAE" w:rsidRPr="008F2B9D">
        <w:rPr>
          <w:rFonts w:ascii="Times New Roman" w:hAnsi="Times New Roman" w:cs="Times New Roman"/>
          <w:b/>
          <w:i/>
          <w:iCs/>
          <w:sz w:val="28"/>
          <w:szCs w:val="28"/>
        </w:rPr>
        <w:t xml:space="preserve">:00 p.m. </w:t>
      </w:r>
      <w:r w:rsidR="00DF42B8" w:rsidRPr="008F2B9D">
        <w:rPr>
          <w:rFonts w:ascii="Times New Roman" w:hAnsi="Times New Roman" w:cs="Times New Roman"/>
          <w:b/>
          <w:i/>
          <w:iCs/>
          <w:sz w:val="28"/>
          <w:szCs w:val="28"/>
        </w:rPr>
        <w:t>Colonial Beach Group</w:t>
      </w:r>
    </w:p>
    <w:p w:rsidR="005E5BAE" w:rsidRPr="00190F28" w:rsidRDefault="005E5BAE" w:rsidP="005E5BAE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Zoom Open Discussion</w:t>
      </w:r>
    </w:p>
    <w:p w:rsidR="005E5BAE" w:rsidRPr="00190F28" w:rsidRDefault="00BA2E94" w:rsidP="005E5BAE">
      <w:pPr>
        <w:spacing w:after="0"/>
        <w:rPr>
          <w:rFonts w:ascii="Times New Roman" w:hAnsi="Times New Roman" w:cs="Times New Roman"/>
          <w:color w:val="201F1E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 xml:space="preserve">Zoom </w:t>
      </w:r>
      <w:r w:rsidR="005E5BAE" w:rsidRPr="00190F28">
        <w:rPr>
          <w:rFonts w:ascii="Times New Roman" w:hAnsi="Times New Roman" w:cs="Times New Roman"/>
          <w:sz w:val="28"/>
          <w:szCs w:val="28"/>
        </w:rPr>
        <w:t xml:space="preserve">Meeting ID:  </w:t>
      </w:r>
      <w:r w:rsidR="00932640" w:rsidRPr="00190F28">
        <w:rPr>
          <w:rFonts w:ascii="Times New Roman" w:hAnsi="Times New Roman" w:cs="Times New Roman"/>
          <w:color w:val="201F1E"/>
          <w:sz w:val="28"/>
          <w:szCs w:val="28"/>
          <w:shd w:val="clear" w:color="auto" w:fill="FFFFFF"/>
        </w:rPr>
        <w:t>203 810 701 &amp; Password: 030056</w:t>
      </w:r>
    </w:p>
    <w:p w:rsidR="00932640" w:rsidRPr="00190F28" w:rsidRDefault="00021267" w:rsidP="00932640">
      <w:pPr>
        <w:spacing w:after="0"/>
        <w:rPr>
          <w:rFonts w:ascii="Times New Roman" w:hAnsi="Times New Roman" w:cs="Times New Roman"/>
          <w:sz w:val="28"/>
          <w:szCs w:val="28"/>
        </w:rPr>
      </w:pPr>
      <w:hyperlink r:id="rId17" w:tgtFrame="_blank" w:history="1">
        <w:r w:rsidR="00932640" w:rsidRPr="00190F28">
          <w:rPr>
            <w:rStyle w:val="Hyperlink"/>
            <w:rFonts w:ascii="Times New Roman" w:hAnsi="Times New Roman" w:cs="Times New Roman"/>
            <w:sz w:val="28"/>
            <w:szCs w:val="28"/>
            <w:bdr w:val="none" w:sz="0" w:space="0" w:color="auto" w:frame="1"/>
            <w:shd w:val="clear" w:color="auto" w:fill="FFFFFF"/>
          </w:rPr>
          <w:t>https://us04web.zoom.us/j/203810701?pwd=WFpjbnZETnplZ0JZVGNjb3dKSnhxQT09</w:t>
        </w:r>
      </w:hyperlink>
    </w:p>
    <w:p w:rsidR="00932640" w:rsidRPr="00190F28" w:rsidRDefault="00932640" w:rsidP="00932640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Dial in by phone Option: (30</w:t>
      </w:r>
      <w:r w:rsidRPr="00190F28">
        <w:rPr>
          <w:rFonts w:ascii="Times New Roman" w:hAnsi="Times New Roman" w:cs="Times New Roman"/>
          <w:color w:val="201F1E"/>
          <w:sz w:val="28"/>
          <w:szCs w:val="28"/>
          <w:shd w:val="clear" w:color="auto" w:fill="FFFFFF"/>
        </w:rPr>
        <w:t>1) 715 -</w:t>
      </w:r>
      <w:r w:rsidR="00300C48" w:rsidRPr="00190F28">
        <w:rPr>
          <w:rFonts w:ascii="Times New Roman" w:hAnsi="Times New Roman" w:cs="Times New Roman"/>
          <w:color w:val="201F1E"/>
          <w:sz w:val="28"/>
          <w:szCs w:val="28"/>
          <w:shd w:val="clear" w:color="auto" w:fill="FFFFFF"/>
        </w:rPr>
        <w:t>8</w:t>
      </w:r>
      <w:r w:rsidRPr="00190F28">
        <w:rPr>
          <w:rFonts w:ascii="Times New Roman" w:hAnsi="Times New Roman" w:cs="Times New Roman"/>
          <w:color w:val="201F1E"/>
          <w:sz w:val="28"/>
          <w:szCs w:val="28"/>
          <w:shd w:val="clear" w:color="auto" w:fill="FFFFFF"/>
        </w:rPr>
        <w:t xml:space="preserve">592 </w:t>
      </w:r>
      <w:r w:rsidRPr="00190F28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US</w:t>
      </w:r>
      <w:r w:rsidRPr="00190F28">
        <w:rPr>
          <w:rFonts w:ascii="Times New Roman" w:hAnsi="Times New Roman" w:cs="Times New Roman"/>
          <w:color w:val="000000"/>
          <w:sz w:val="28"/>
          <w:szCs w:val="28"/>
        </w:rPr>
        <w:t xml:space="preserve"> -- </w:t>
      </w:r>
      <w:r w:rsidRPr="00190F28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When prompted, enter Meeting ID:  203 810 701 &amp; Password:  030056</w:t>
      </w:r>
    </w:p>
    <w:p w:rsidR="00125478" w:rsidRPr="00190F28" w:rsidRDefault="00125478" w:rsidP="002C339D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974149" w:rsidRPr="00190F28" w:rsidRDefault="00974149" w:rsidP="00974149">
      <w:pPr>
        <w:spacing w:after="0"/>
        <w:rPr>
          <w:rFonts w:ascii="Times New Roman" w:hAnsi="Times New Roman" w:cs="Times New Roman"/>
          <w:b/>
          <w:bCs/>
          <w:i/>
          <w:iCs/>
          <w:sz w:val="28"/>
          <w:szCs w:val="28"/>
          <w:u w:val="single"/>
        </w:rPr>
      </w:pPr>
      <w:r w:rsidRPr="00190F28">
        <w:rPr>
          <w:rFonts w:ascii="Times New Roman" w:hAnsi="Times New Roman" w:cs="Times New Roman"/>
          <w:b/>
          <w:bCs/>
          <w:i/>
          <w:iCs/>
          <w:sz w:val="28"/>
          <w:szCs w:val="28"/>
          <w:u w:val="single"/>
        </w:rPr>
        <w:t>Sunday</w:t>
      </w:r>
    </w:p>
    <w:p w:rsidR="008F2B9D" w:rsidRDefault="008F2B9D" w:rsidP="008F2B9D">
      <w:pPr>
        <w:spacing w:after="80" w:line="290" w:lineRule="auto"/>
        <w:rPr>
          <w:color w:val="000000"/>
          <w:sz w:val="18"/>
          <w:szCs w:val="18"/>
        </w:rPr>
      </w:pPr>
      <w:r>
        <w:rPr>
          <w:rFonts w:ascii="Cambria" w:hAnsi="Cambria"/>
          <w:b/>
          <w:bCs/>
          <w:color w:val="000000"/>
          <w:sz w:val="28"/>
          <w:szCs w:val="28"/>
        </w:rPr>
        <w:t>8:00 AM-</w:t>
      </w:r>
      <w:r>
        <w:rPr>
          <w:rFonts w:ascii="Cambria" w:hAnsi="Cambria"/>
          <w:color w:val="000000"/>
          <w:sz w:val="28"/>
          <w:szCs w:val="28"/>
        </w:rPr>
        <w:t> </w:t>
      </w:r>
      <w:r w:rsidRPr="008F2B9D">
        <w:rPr>
          <w:rFonts w:ascii="Cambria" w:hAnsi="Cambria"/>
          <w:b/>
          <w:color w:val="000000"/>
          <w:sz w:val="28"/>
          <w:szCs w:val="28"/>
        </w:rPr>
        <w:t>Sunrise AA Group</w:t>
      </w:r>
      <w:r>
        <w:rPr>
          <w:rFonts w:ascii="Cambria" w:hAnsi="Cambria"/>
          <w:color w:val="000000"/>
          <w:sz w:val="28"/>
          <w:szCs w:val="28"/>
        </w:rPr>
        <w:t>, </w:t>
      </w:r>
      <w:hyperlink r:id="rId18" w:tgtFrame="_blank" w:history="1">
        <w:r>
          <w:rPr>
            <w:rStyle w:val="Hyperlink"/>
            <w:rFonts w:ascii="Cambria" w:hAnsi="Cambria"/>
            <w:sz w:val="28"/>
            <w:szCs w:val="28"/>
          </w:rPr>
          <w:t>https://us02web.zoom.us/j/84253535608?pwd=bEVjSnA4Sm5IRWNOUjFtWHo0aDFSdz09</w:t>
        </w:r>
      </w:hyperlink>
      <w:r>
        <w:rPr>
          <w:rFonts w:ascii="Cambria" w:hAnsi="Cambria"/>
          <w:color w:val="000000"/>
          <w:sz w:val="28"/>
          <w:szCs w:val="28"/>
        </w:rPr>
        <w:t>  Or go to Zoom.com -- Meeting ID: 842 5353 5608 / Password: 041199</w:t>
      </w:r>
    </w:p>
    <w:p w:rsidR="008F2B9D" w:rsidRDefault="008F2B9D" w:rsidP="008F2B9D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  <w:r w:rsidRPr="00190F28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</w:p>
    <w:p w:rsidR="008F4300" w:rsidRPr="00190F28" w:rsidRDefault="00E170B5" w:rsidP="00974149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  <w:r w:rsidRPr="008F2B9D">
        <w:rPr>
          <w:rFonts w:ascii="Times New Roman" w:hAnsi="Times New Roman" w:cs="Times New Roman"/>
          <w:b/>
          <w:i/>
          <w:iCs/>
          <w:sz w:val="28"/>
          <w:szCs w:val="28"/>
        </w:rPr>
        <w:t xml:space="preserve">9:00 a.m. </w:t>
      </w:r>
      <w:r w:rsidR="008F4300" w:rsidRPr="008F2B9D">
        <w:rPr>
          <w:rFonts w:ascii="Times New Roman" w:hAnsi="Times New Roman" w:cs="Times New Roman"/>
          <w:b/>
          <w:i/>
          <w:iCs/>
          <w:sz w:val="28"/>
          <w:szCs w:val="28"/>
        </w:rPr>
        <w:t>Sunrise</w:t>
      </w:r>
      <w:r w:rsidR="008B3BCF" w:rsidRPr="008F2B9D">
        <w:rPr>
          <w:rFonts w:ascii="Times New Roman" w:hAnsi="Times New Roman" w:cs="Times New Roman"/>
          <w:b/>
          <w:i/>
          <w:iCs/>
          <w:sz w:val="28"/>
          <w:szCs w:val="28"/>
        </w:rPr>
        <w:t xml:space="preserve"> Serenity-</w:t>
      </w:r>
      <w:r w:rsidR="008B3BCF" w:rsidRPr="00190F28">
        <w:rPr>
          <w:rFonts w:ascii="Times New Roman" w:hAnsi="Times New Roman" w:cs="Times New Roman"/>
          <w:i/>
          <w:iCs/>
          <w:sz w:val="28"/>
          <w:szCs w:val="28"/>
        </w:rPr>
        <w:t>Take 2</w:t>
      </w:r>
    </w:p>
    <w:p w:rsidR="008F4300" w:rsidRPr="00190F28" w:rsidRDefault="008F4300" w:rsidP="00974149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Zoom Open Discussion</w:t>
      </w:r>
    </w:p>
    <w:p w:rsidR="008F4300" w:rsidRPr="00190F28" w:rsidRDefault="008B3BCF" w:rsidP="00974149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 xml:space="preserve">Zoom Meeting ID:  </w:t>
      </w:r>
      <w:r w:rsidR="008F4300" w:rsidRPr="00190F28">
        <w:rPr>
          <w:rFonts w:ascii="Times New Roman" w:hAnsi="Times New Roman" w:cs="Times New Roman"/>
          <w:sz w:val="28"/>
          <w:szCs w:val="28"/>
        </w:rPr>
        <w:t>523172 037</w:t>
      </w:r>
      <w:r w:rsidRPr="00190F28">
        <w:rPr>
          <w:rFonts w:ascii="Times New Roman" w:hAnsi="Times New Roman" w:cs="Times New Roman"/>
          <w:sz w:val="28"/>
          <w:szCs w:val="28"/>
        </w:rPr>
        <w:t>&amp;</w:t>
      </w:r>
      <w:r w:rsidR="008F4300" w:rsidRPr="00190F28">
        <w:rPr>
          <w:rFonts w:ascii="Times New Roman" w:hAnsi="Times New Roman" w:cs="Times New Roman"/>
          <w:sz w:val="28"/>
          <w:szCs w:val="28"/>
        </w:rPr>
        <w:t xml:space="preserve"> Password:  </w:t>
      </w:r>
      <w:r w:rsidRPr="00190F28">
        <w:rPr>
          <w:rFonts w:ascii="Times New Roman" w:hAnsi="Times New Roman" w:cs="Times New Roman"/>
          <w:sz w:val="28"/>
          <w:szCs w:val="28"/>
        </w:rPr>
        <w:t>254669</w:t>
      </w:r>
    </w:p>
    <w:p w:rsidR="008F4300" w:rsidRPr="00190F28" w:rsidRDefault="00021267" w:rsidP="00974149">
      <w:pPr>
        <w:spacing w:after="0"/>
        <w:rPr>
          <w:rFonts w:ascii="Times New Roman" w:hAnsi="Times New Roman" w:cs="Times New Roman"/>
          <w:sz w:val="28"/>
          <w:szCs w:val="28"/>
        </w:rPr>
      </w:pPr>
      <w:hyperlink r:id="rId19" w:history="1">
        <w:r w:rsidR="008B3BCF" w:rsidRPr="00190F28">
          <w:rPr>
            <w:rStyle w:val="Hyperlink"/>
            <w:rFonts w:ascii="Times New Roman" w:hAnsi="Times New Roman" w:cs="Times New Roman"/>
            <w:sz w:val="28"/>
            <w:szCs w:val="28"/>
          </w:rPr>
          <w:t>https://zoom.us/j/523172037?pwd=QkhRRkhlN2JLdlk1MmJLNlJHU1hBQT09</w:t>
        </w:r>
      </w:hyperlink>
    </w:p>
    <w:p w:rsidR="008B3BCF" w:rsidRPr="00190F28" w:rsidRDefault="008B3BCF" w:rsidP="00974149">
      <w:pPr>
        <w:spacing w:after="0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r w:rsidRPr="00190F28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Dial in by phone Option: (30</w:t>
      </w:r>
      <w:r w:rsidRPr="00190F28">
        <w:rPr>
          <w:rFonts w:ascii="Times New Roman" w:hAnsi="Times New Roman" w:cs="Times New Roman"/>
          <w:color w:val="201F1E"/>
          <w:sz w:val="28"/>
          <w:szCs w:val="28"/>
          <w:shd w:val="clear" w:color="auto" w:fill="FFFFFF"/>
        </w:rPr>
        <w:t>1) 715 -</w:t>
      </w:r>
      <w:r w:rsidR="00300C48" w:rsidRPr="00190F28">
        <w:rPr>
          <w:rFonts w:ascii="Times New Roman" w:hAnsi="Times New Roman" w:cs="Times New Roman"/>
          <w:color w:val="201F1E"/>
          <w:sz w:val="28"/>
          <w:szCs w:val="28"/>
          <w:shd w:val="clear" w:color="auto" w:fill="FFFFFF"/>
        </w:rPr>
        <w:t>8</w:t>
      </w:r>
      <w:r w:rsidRPr="00190F28">
        <w:rPr>
          <w:rFonts w:ascii="Times New Roman" w:hAnsi="Times New Roman" w:cs="Times New Roman"/>
          <w:color w:val="201F1E"/>
          <w:sz w:val="28"/>
          <w:szCs w:val="28"/>
          <w:shd w:val="clear" w:color="auto" w:fill="FFFFFF"/>
        </w:rPr>
        <w:t xml:space="preserve">592 </w:t>
      </w:r>
      <w:r w:rsidRPr="00190F28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US</w:t>
      </w:r>
      <w:r w:rsidRPr="00190F28">
        <w:rPr>
          <w:rFonts w:ascii="Times New Roman" w:hAnsi="Times New Roman" w:cs="Times New Roman"/>
          <w:color w:val="000000"/>
          <w:sz w:val="28"/>
          <w:szCs w:val="28"/>
        </w:rPr>
        <w:t xml:space="preserve"> -- </w:t>
      </w:r>
      <w:r w:rsidRPr="00190F28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When prompted, enter Meeting ID:  203 810 701 &amp; Password:  030056</w:t>
      </w:r>
    </w:p>
    <w:p w:rsidR="008B3BCF" w:rsidRPr="00190F28" w:rsidRDefault="008B3BCF" w:rsidP="00974149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974149" w:rsidRPr="008F2B9D" w:rsidRDefault="00974149" w:rsidP="00974149">
      <w:pPr>
        <w:spacing w:after="0"/>
        <w:rPr>
          <w:rFonts w:ascii="Times New Roman" w:hAnsi="Times New Roman" w:cs="Times New Roman"/>
          <w:b/>
          <w:i/>
          <w:iCs/>
          <w:sz w:val="28"/>
          <w:szCs w:val="28"/>
        </w:rPr>
      </w:pPr>
      <w:r w:rsidRPr="008F2B9D">
        <w:rPr>
          <w:rFonts w:ascii="Times New Roman" w:hAnsi="Times New Roman" w:cs="Times New Roman"/>
          <w:b/>
          <w:i/>
          <w:iCs/>
          <w:sz w:val="28"/>
          <w:szCs w:val="28"/>
        </w:rPr>
        <w:t>5</w:t>
      </w:r>
      <w:r w:rsidR="00623BF2" w:rsidRPr="008F2B9D">
        <w:rPr>
          <w:rFonts w:ascii="Times New Roman" w:hAnsi="Times New Roman" w:cs="Times New Roman"/>
          <w:b/>
          <w:i/>
          <w:iCs/>
          <w:sz w:val="28"/>
          <w:szCs w:val="28"/>
        </w:rPr>
        <w:t>:</w:t>
      </w:r>
      <w:r w:rsidRPr="008F2B9D">
        <w:rPr>
          <w:rFonts w:ascii="Times New Roman" w:hAnsi="Times New Roman" w:cs="Times New Roman"/>
          <w:b/>
          <w:i/>
          <w:iCs/>
          <w:sz w:val="28"/>
          <w:szCs w:val="28"/>
        </w:rPr>
        <w:t xml:space="preserve">30 p.m. </w:t>
      </w:r>
      <w:r w:rsidR="008F4300" w:rsidRPr="008F2B9D">
        <w:rPr>
          <w:rFonts w:ascii="Times New Roman" w:hAnsi="Times New Roman" w:cs="Times New Roman"/>
          <w:b/>
          <w:i/>
          <w:iCs/>
          <w:sz w:val="28"/>
          <w:szCs w:val="28"/>
        </w:rPr>
        <w:t>AA</w:t>
      </w:r>
      <w:r w:rsidRPr="008F2B9D">
        <w:rPr>
          <w:rFonts w:ascii="Times New Roman" w:hAnsi="Times New Roman" w:cs="Times New Roman"/>
          <w:b/>
          <w:i/>
          <w:iCs/>
          <w:sz w:val="28"/>
          <w:szCs w:val="28"/>
        </w:rPr>
        <w:t xml:space="preserve"> Meeting</w:t>
      </w:r>
    </w:p>
    <w:p w:rsidR="008F4300" w:rsidRPr="00190F28" w:rsidRDefault="008F4300" w:rsidP="00974149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Open Discussion</w:t>
      </w:r>
    </w:p>
    <w:p w:rsidR="00974149" w:rsidRPr="00190F28" w:rsidRDefault="00414CD8" w:rsidP="00974149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eastAsia="Times New Roman" w:hAnsi="Times New Roman" w:cs="Times New Roman"/>
          <w:color w:val="000000"/>
          <w:sz w:val="28"/>
          <w:szCs w:val="28"/>
        </w:rPr>
        <w:t>Telephone call in meeting (</w:t>
      </w:r>
      <w:r w:rsidR="00974149" w:rsidRPr="00190F28">
        <w:rPr>
          <w:rFonts w:ascii="Times New Roman" w:hAnsi="Times New Roman" w:cs="Times New Roman"/>
          <w:sz w:val="28"/>
          <w:szCs w:val="28"/>
        </w:rPr>
        <w:t>712</w:t>
      </w:r>
      <w:r w:rsidRPr="00190F28">
        <w:rPr>
          <w:rFonts w:ascii="Times New Roman" w:hAnsi="Times New Roman" w:cs="Times New Roman"/>
          <w:sz w:val="28"/>
          <w:szCs w:val="28"/>
        </w:rPr>
        <w:t xml:space="preserve">) </w:t>
      </w:r>
      <w:r w:rsidR="00974149" w:rsidRPr="00190F28">
        <w:rPr>
          <w:rFonts w:ascii="Times New Roman" w:hAnsi="Times New Roman" w:cs="Times New Roman"/>
          <w:sz w:val="28"/>
          <w:szCs w:val="28"/>
        </w:rPr>
        <w:t>432-3900</w:t>
      </w:r>
    </w:p>
    <w:p w:rsidR="00974149" w:rsidRPr="00190F28" w:rsidRDefault="00974149" w:rsidP="00974149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Code 310987#</w:t>
      </w:r>
    </w:p>
    <w:p w:rsidR="005E673F" w:rsidRPr="00190F28" w:rsidRDefault="005E673F" w:rsidP="00974149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5E673F" w:rsidRPr="00190F28" w:rsidRDefault="005E673F" w:rsidP="00974149">
      <w:pPr>
        <w:spacing w:after="0"/>
        <w:rPr>
          <w:rFonts w:ascii="Times New Roman" w:hAnsi="Times New Roman" w:cs="Times New Roman"/>
          <w:b/>
          <w:bCs/>
          <w:i/>
          <w:iCs/>
          <w:sz w:val="28"/>
          <w:szCs w:val="28"/>
          <w:u w:val="single"/>
        </w:rPr>
      </w:pPr>
      <w:r w:rsidRPr="00190F28">
        <w:rPr>
          <w:rFonts w:ascii="Times New Roman" w:hAnsi="Times New Roman" w:cs="Times New Roman"/>
          <w:b/>
          <w:bCs/>
          <w:i/>
          <w:iCs/>
          <w:sz w:val="28"/>
          <w:szCs w:val="28"/>
          <w:u w:val="single"/>
        </w:rPr>
        <w:t>Monday-Sunday</w:t>
      </w:r>
    </w:p>
    <w:p w:rsidR="005E673F" w:rsidRPr="00190F28" w:rsidRDefault="005E673F" w:rsidP="00974149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  <w:r w:rsidRPr="00190F28">
        <w:rPr>
          <w:rFonts w:ascii="Times New Roman" w:hAnsi="Times New Roman" w:cs="Times New Roman"/>
          <w:i/>
          <w:iCs/>
          <w:sz w:val="28"/>
          <w:szCs w:val="28"/>
        </w:rPr>
        <w:t xml:space="preserve">8:00 a.m. The Sunrise Group—A Northern Neck Friends </w:t>
      </w:r>
      <w:proofErr w:type="spellStart"/>
      <w:r w:rsidRPr="00190F28">
        <w:rPr>
          <w:rFonts w:ascii="Times New Roman" w:hAnsi="Times New Roman" w:cs="Times New Roman"/>
          <w:i/>
          <w:iCs/>
          <w:sz w:val="28"/>
          <w:szCs w:val="28"/>
        </w:rPr>
        <w:t>Homegroup</w:t>
      </w:r>
      <w:proofErr w:type="spellEnd"/>
      <w:r w:rsidRPr="00190F28">
        <w:rPr>
          <w:rFonts w:ascii="Times New Roman" w:hAnsi="Times New Roman" w:cs="Times New Roman"/>
          <w:i/>
          <w:iCs/>
          <w:sz w:val="28"/>
          <w:szCs w:val="28"/>
        </w:rPr>
        <w:t xml:space="preserve"> in Georgia</w:t>
      </w:r>
    </w:p>
    <w:p w:rsidR="005E673F" w:rsidRPr="00190F28" w:rsidRDefault="005E673F" w:rsidP="005E673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Zoom Open Discussion – Bring your Big Book &amp; 12&amp;12</w:t>
      </w:r>
    </w:p>
    <w:p w:rsidR="005E673F" w:rsidRPr="00190F28" w:rsidRDefault="005E673F" w:rsidP="005E673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Zoom Meeting ID:  750 540 645 &amp; Password:  041199</w:t>
      </w:r>
    </w:p>
    <w:p w:rsidR="005E673F" w:rsidRPr="00190F28" w:rsidRDefault="00021267" w:rsidP="005E673F">
      <w:pPr>
        <w:spacing w:after="0"/>
        <w:rPr>
          <w:rFonts w:ascii="Times New Roman" w:hAnsi="Times New Roman" w:cs="Times New Roman"/>
          <w:sz w:val="28"/>
          <w:szCs w:val="28"/>
        </w:rPr>
      </w:pPr>
      <w:hyperlink r:id="rId20" w:history="1">
        <w:r w:rsidR="005E673F" w:rsidRPr="00190F28">
          <w:rPr>
            <w:rStyle w:val="Hyperlink"/>
            <w:rFonts w:ascii="Times New Roman" w:hAnsi="Times New Roman" w:cs="Times New Roman"/>
            <w:sz w:val="28"/>
            <w:szCs w:val="28"/>
          </w:rPr>
          <w:t>https://us04web.zoom.us/j/750540645?pwd=WmVqMTRKY1prWjBMTHREOHppUWhZz09</w:t>
        </w:r>
      </w:hyperlink>
    </w:p>
    <w:p w:rsidR="00974149" w:rsidRPr="00190F28" w:rsidRDefault="006A5D04" w:rsidP="002C339D">
      <w:pPr>
        <w:spacing w:after="0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r w:rsidRPr="00190F28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Dial in by phone Option: (30</w:t>
      </w:r>
      <w:r w:rsidRPr="00190F28">
        <w:rPr>
          <w:rFonts w:ascii="Times New Roman" w:hAnsi="Times New Roman" w:cs="Times New Roman"/>
          <w:color w:val="201F1E"/>
          <w:sz w:val="28"/>
          <w:szCs w:val="28"/>
          <w:shd w:val="clear" w:color="auto" w:fill="FFFFFF"/>
        </w:rPr>
        <w:t>1) 715 -</w:t>
      </w:r>
      <w:r w:rsidR="0034589A" w:rsidRPr="00190F28">
        <w:rPr>
          <w:rFonts w:ascii="Times New Roman" w:hAnsi="Times New Roman" w:cs="Times New Roman"/>
          <w:color w:val="201F1E"/>
          <w:sz w:val="28"/>
          <w:szCs w:val="28"/>
          <w:shd w:val="clear" w:color="auto" w:fill="FFFFFF"/>
        </w:rPr>
        <w:t>8</w:t>
      </w:r>
      <w:r w:rsidRPr="00190F28">
        <w:rPr>
          <w:rFonts w:ascii="Times New Roman" w:hAnsi="Times New Roman" w:cs="Times New Roman"/>
          <w:color w:val="201F1E"/>
          <w:sz w:val="28"/>
          <w:szCs w:val="28"/>
          <w:shd w:val="clear" w:color="auto" w:fill="FFFFFF"/>
        </w:rPr>
        <w:t xml:space="preserve">592 </w:t>
      </w:r>
      <w:r w:rsidRPr="00190F28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US</w:t>
      </w:r>
      <w:r w:rsidRPr="00190F28">
        <w:rPr>
          <w:rFonts w:ascii="Times New Roman" w:hAnsi="Times New Roman" w:cs="Times New Roman"/>
          <w:color w:val="000000"/>
          <w:sz w:val="28"/>
          <w:szCs w:val="28"/>
        </w:rPr>
        <w:t xml:space="preserve"> -- </w:t>
      </w:r>
      <w:r w:rsidRPr="00190F28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When prompted, enter Meeting ID:  750 540 645 &amp; Password:  041199</w:t>
      </w:r>
    </w:p>
    <w:p w:rsidR="006A5D04" w:rsidRPr="00190F28" w:rsidRDefault="006A5D04" w:rsidP="002C339D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B54818" w:rsidRPr="00190F28" w:rsidRDefault="000C19D6" w:rsidP="00F02D11">
      <w:pPr>
        <w:spacing w:after="0"/>
        <w:rPr>
          <w:rStyle w:val="Hyperlink"/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 xml:space="preserve">District 30’s meetings </w:t>
      </w:r>
      <w:hyperlink r:id="rId21" w:history="1">
        <w:r w:rsidR="000B1051" w:rsidRPr="00190F28">
          <w:rPr>
            <w:rStyle w:val="Hyperlink"/>
            <w:rFonts w:ascii="Times New Roman" w:hAnsi="Times New Roman" w:cs="Times New Roman"/>
            <w:sz w:val="28"/>
            <w:szCs w:val="28"/>
          </w:rPr>
          <w:t>http://www.aadistrict30va.org/wp/</w:t>
        </w:r>
      </w:hyperlink>
    </w:p>
    <w:p w:rsidR="00EE3A14" w:rsidRPr="00190F28" w:rsidRDefault="00EE3A14" w:rsidP="00F02D11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EE3A14" w:rsidRPr="00190F28" w:rsidRDefault="008B3BCF" w:rsidP="00F02D11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 xml:space="preserve">The Token Shop </w:t>
      </w:r>
      <w:r w:rsidR="006A4AF4" w:rsidRPr="00190F28">
        <w:rPr>
          <w:rFonts w:ascii="Times New Roman" w:hAnsi="Times New Roman" w:cs="Times New Roman"/>
          <w:sz w:val="28"/>
          <w:szCs w:val="28"/>
        </w:rPr>
        <w:t xml:space="preserve">Online meeting list </w:t>
      </w:r>
      <w:hyperlink r:id="rId22" w:history="1">
        <w:r w:rsidR="006A4AF4" w:rsidRPr="00190F28">
          <w:rPr>
            <w:rStyle w:val="Hyperlink"/>
            <w:rFonts w:ascii="Times New Roman" w:hAnsi="Times New Roman" w:cs="Times New Roman"/>
            <w:sz w:val="28"/>
            <w:szCs w:val="28"/>
          </w:rPr>
          <w:t>https://www.thetokenshop.com/Online_AA_Meetings</w:t>
        </w:r>
      </w:hyperlink>
    </w:p>
    <w:p w:rsidR="00EE3A14" w:rsidRPr="00190F28" w:rsidRDefault="00EE3A14" w:rsidP="00F02D11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BA2E94" w:rsidRPr="00190F28" w:rsidRDefault="00BA2E94" w:rsidP="00F02D11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And, of course, there are many, many more meetings available.  As noted, this is just a few.</w:t>
      </w:r>
      <w:r w:rsidR="00974149" w:rsidRPr="00190F28">
        <w:rPr>
          <w:rFonts w:ascii="Times New Roman" w:hAnsi="Times New Roman" w:cs="Times New Roman"/>
          <w:sz w:val="28"/>
          <w:szCs w:val="28"/>
        </w:rPr>
        <w:t xml:space="preserve">  If you would like to add or make any changes to this list, please email </w:t>
      </w:r>
      <w:hyperlink r:id="rId23" w:history="1">
        <w:r w:rsidR="00974149" w:rsidRPr="00190F28">
          <w:rPr>
            <w:rStyle w:val="Hyperlink"/>
            <w:rFonts w:ascii="Times New Roman" w:hAnsi="Times New Roman" w:cs="Times New Roman"/>
            <w:sz w:val="28"/>
            <w:szCs w:val="28"/>
          </w:rPr>
          <w:t>sfallin1@msn.com</w:t>
        </w:r>
      </w:hyperlink>
      <w:r w:rsidR="00974149" w:rsidRPr="00190F28">
        <w:rPr>
          <w:rFonts w:ascii="Times New Roman" w:hAnsi="Times New Roman" w:cs="Times New Roman"/>
          <w:sz w:val="28"/>
          <w:szCs w:val="28"/>
        </w:rPr>
        <w:t>.</w:t>
      </w:r>
    </w:p>
    <w:p w:rsidR="00BA2E94" w:rsidRPr="00190F28" w:rsidRDefault="00BA2E94" w:rsidP="00F02D11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004896" w:rsidRPr="00190F28" w:rsidRDefault="00B74E30" w:rsidP="002C339D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90F28">
        <w:rPr>
          <w:rFonts w:ascii="Times New Roman" w:hAnsi="Times New Roman" w:cs="Times New Roman"/>
          <w:sz w:val="28"/>
          <w:szCs w:val="28"/>
        </w:rPr>
        <w:t>Sending</w:t>
      </w:r>
      <w:r w:rsidR="00F40E3D" w:rsidRPr="00190F28">
        <w:rPr>
          <w:rFonts w:ascii="Times New Roman" w:hAnsi="Times New Roman" w:cs="Times New Roman"/>
          <w:sz w:val="28"/>
          <w:szCs w:val="28"/>
        </w:rPr>
        <w:t xml:space="preserve"> smiles your way</w:t>
      </w:r>
      <w:r w:rsidR="00004896" w:rsidRPr="00190F28">
        <w:rPr>
          <w:rFonts w:ascii="Times New Roman" w:hAnsi="Times New Roman" w:cs="Times New Roman"/>
          <w:sz w:val="28"/>
          <w:szCs w:val="28"/>
        </w:rPr>
        <w:t xml:space="preserve">! </w:t>
      </w:r>
    </w:p>
    <w:sectPr w:rsidR="00004896" w:rsidRPr="00190F28" w:rsidSect="00557643">
      <w:pgSz w:w="12240" w:h="15840"/>
      <w:pgMar w:top="144" w:right="288" w:bottom="144" w:left="288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web"/>
  <w:zoom w:percent="75"/>
  <w:proofState w:spelling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tTA2MDM2NTG3tDQCAiUdpeDU4uLM/DyQAqNaAG97PjwsAAAA"/>
  </w:docVars>
  <w:rsids>
    <w:rsidRoot w:val="00161327"/>
    <w:rsid w:val="00004896"/>
    <w:rsid w:val="00011DDC"/>
    <w:rsid w:val="00013269"/>
    <w:rsid w:val="00016D01"/>
    <w:rsid w:val="00021267"/>
    <w:rsid w:val="00037561"/>
    <w:rsid w:val="000556C9"/>
    <w:rsid w:val="00073608"/>
    <w:rsid w:val="00075BA7"/>
    <w:rsid w:val="0009314D"/>
    <w:rsid w:val="00094F82"/>
    <w:rsid w:val="000A62F8"/>
    <w:rsid w:val="000B1051"/>
    <w:rsid w:val="000B7622"/>
    <w:rsid w:val="000C19D6"/>
    <w:rsid w:val="000C4BB7"/>
    <w:rsid w:val="00115EEF"/>
    <w:rsid w:val="0012293F"/>
    <w:rsid w:val="00123AA7"/>
    <w:rsid w:val="00125478"/>
    <w:rsid w:val="00130CA0"/>
    <w:rsid w:val="00151469"/>
    <w:rsid w:val="001524E7"/>
    <w:rsid w:val="00161327"/>
    <w:rsid w:val="00182DC9"/>
    <w:rsid w:val="00190F28"/>
    <w:rsid w:val="001A7635"/>
    <w:rsid w:val="001B7E9E"/>
    <w:rsid w:val="001D29F8"/>
    <w:rsid w:val="001D3D12"/>
    <w:rsid w:val="001D46DD"/>
    <w:rsid w:val="001F41B3"/>
    <w:rsid w:val="00223FDC"/>
    <w:rsid w:val="00233508"/>
    <w:rsid w:val="00267450"/>
    <w:rsid w:val="00293CB0"/>
    <w:rsid w:val="002A2A28"/>
    <w:rsid w:val="002A7B5F"/>
    <w:rsid w:val="002C02FC"/>
    <w:rsid w:val="002C339D"/>
    <w:rsid w:val="002D2C39"/>
    <w:rsid w:val="002F0FB5"/>
    <w:rsid w:val="002F5918"/>
    <w:rsid w:val="00300C48"/>
    <w:rsid w:val="00321C3B"/>
    <w:rsid w:val="0034589A"/>
    <w:rsid w:val="003805CB"/>
    <w:rsid w:val="003808B4"/>
    <w:rsid w:val="003867B0"/>
    <w:rsid w:val="0039755F"/>
    <w:rsid w:val="003C1053"/>
    <w:rsid w:val="003D53AF"/>
    <w:rsid w:val="0041199E"/>
    <w:rsid w:val="004138BB"/>
    <w:rsid w:val="004147FC"/>
    <w:rsid w:val="00414CD8"/>
    <w:rsid w:val="0041684D"/>
    <w:rsid w:val="00440069"/>
    <w:rsid w:val="00441782"/>
    <w:rsid w:val="004550A0"/>
    <w:rsid w:val="0049389A"/>
    <w:rsid w:val="0049537E"/>
    <w:rsid w:val="004B7F67"/>
    <w:rsid w:val="004D29AF"/>
    <w:rsid w:val="00507DA1"/>
    <w:rsid w:val="00530D0B"/>
    <w:rsid w:val="005330B3"/>
    <w:rsid w:val="00550B7C"/>
    <w:rsid w:val="005528CF"/>
    <w:rsid w:val="00557643"/>
    <w:rsid w:val="0056144C"/>
    <w:rsid w:val="005870C4"/>
    <w:rsid w:val="005A104B"/>
    <w:rsid w:val="005A3F04"/>
    <w:rsid w:val="005E5BAE"/>
    <w:rsid w:val="005E673F"/>
    <w:rsid w:val="005F59A1"/>
    <w:rsid w:val="005F73C4"/>
    <w:rsid w:val="005F790A"/>
    <w:rsid w:val="00607130"/>
    <w:rsid w:val="006126FE"/>
    <w:rsid w:val="0062385D"/>
    <w:rsid w:val="00623BF2"/>
    <w:rsid w:val="00651D87"/>
    <w:rsid w:val="00662601"/>
    <w:rsid w:val="006633CF"/>
    <w:rsid w:val="0067618C"/>
    <w:rsid w:val="00687E29"/>
    <w:rsid w:val="006A2EB8"/>
    <w:rsid w:val="006A4AF4"/>
    <w:rsid w:val="006A5D04"/>
    <w:rsid w:val="006A68A1"/>
    <w:rsid w:val="006B03F4"/>
    <w:rsid w:val="006B2643"/>
    <w:rsid w:val="006B7122"/>
    <w:rsid w:val="006C12B0"/>
    <w:rsid w:val="006D0EB6"/>
    <w:rsid w:val="006D6501"/>
    <w:rsid w:val="006F1D5F"/>
    <w:rsid w:val="006F30F0"/>
    <w:rsid w:val="0070112C"/>
    <w:rsid w:val="00701D82"/>
    <w:rsid w:val="00701F53"/>
    <w:rsid w:val="007134BF"/>
    <w:rsid w:val="007224AE"/>
    <w:rsid w:val="0072260B"/>
    <w:rsid w:val="00761951"/>
    <w:rsid w:val="00782AC1"/>
    <w:rsid w:val="007A6CC0"/>
    <w:rsid w:val="007C2570"/>
    <w:rsid w:val="007C6F0E"/>
    <w:rsid w:val="007F6FEA"/>
    <w:rsid w:val="00810744"/>
    <w:rsid w:val="00813EF2"/>
    <w:rsid w:val="008254D9"/>
    <w:rsid w:val="0083750C"/>
    <w:rsid w:val="00837BBC"/>
    <w:rsid w:val="00844643"/>
    <w:rsid w:val="00845610"/>
    <w:rsid w:val="00855180"/>
    <w:rsid w:val="008763A2"/>
    <w:rsid w:val="00876AFA"/>
    <w:rsid w:val="008914DB"/>
    <w:rsid w:val="008A50CF"/>
    <w:rsid w:val="008B0AAF"/>
    <w:rsid w:val="008B3BCF"/>
    <w:rsid w:val="008C4BD8"/>
    <w:rsid w:val="008E267A"/>
    <w:rsid w:val="008F2B9D"/>
    <w:rsid w:val="008F4300"/>
    <w:rsid w:val="00916688"/>
    <w:rsid w:val="00932640"/>
    <w:rsid w:val="00962885"/>
    <w:rsid w:val="00974149"/>
    <w:rsid w:val="00996391"/>
    <w:rsid w:val="009A1761"/>
    <w:rsid w:val="009A70BF"/>
    <w:rsid w:val="009F0DED"/>
    <w:rsid w:val="009F7F50"/>
    <w:rsid w:val="00A10E98"/>
    <w:rsid w:val="00A21EB5"/>
    <w:rsid w:val="00A24EBA"/>
    <w:rsid w:val="00A5060C"/>
    <w:rsid w:val="00A55205"/>
    <w:rsid w:val="00A55769"/>
    <w:rsid w:val="00A76C14"/>
    <w:rsid w:val="00A91E8E"/>
    <w:rsid w:val="00AA4314"/>
    <w:rsid w:val="00AA5059"/>
    <w:rsid w:val="00AD2A36"/>
    <w:rsid w:val="00AE2438"/>
    <w:rsid w:val="00B03044"/>
    <w:rsid w:val="00B2755A"/>
    <w:rsid w:val="00B31CC2"/>
    <w:rsid w:val="00B5227F"/>
    <w:rsid w:val="00B54818"/>
    <w:rsid w:val="00B6271F"/>
    <w:rsid w:val="00B63C44"/>
    <w:rsid w:val="00B65474"/>
    <w:rsid w:val="00B657D7"/>
    <w:rsid w:val="00B74E30"/>
    <w:rsid w:val="00B80581"/>
    <w:rsid w:val="00B8145F"/>
    <w:rsid w:val="00B85078"/>
    <w:rsid w:val="00BA2E94"/>
    <w:rsid w:val="00BB6E48"/>
    <w:rsid w:val="00C078D3"/>
    <w:rsid w:val="00C11348"/>
    <w:rsid w:val="00C16324"/>
    <w:rsid w:val="00C356E0"/>
    <w:rsid w:val="00C45FE2"/>
    <w:rsid w:val="00C718EA"/>
    <w:rsid w:val="00C74F8B"/>
    <w:rsid w:val="00C763C8"/>
    <w:rsid w:val="00C7659A"/>
    <w:rsid w:val="00C86312"/>
    <w:rsid w:val="00C91ACA"/>
    <w:rsid w:val="00C977B5"/>
    <w:rsid w:val="00CD2D73"/>
    <w:rsid w:val="00CE2547"/>
    <w:rsid w:val="00CF77B6"/>
    <w:rsid w:val="00D12640"/>
    <w:rsid w:val="00D17547"/>
    <w:rsid w:val="00D1767D"/>
    <w:rsid w:val="00D212FF"/>
    <w:rsid w:val="00D3062C"/>
    <w:rsid w:val="00D33EC1"/>
    <w:rsid w:val="00D37F7D"/>
    <w:rsid w:val="00D75801"/>
    <w:rsid w:val="00D77D55"/>
    <w:rsid w:val="00D90AA1"/>
    <w:rsid w:val="00DA4DBE"/>
    <w:rsid w:val="00DD02E8"/>
    <w:rsid w:val="00DF42B8"/>
    <w:rsid w:val="00E154A6"/>
    <w:rsid w:val="00E170B5"/>
    <w:rsid w:val="00E34C8B"/>
    <w:rsid w:val="00E463BA"/>
    <w:rsid w:val="00E47CF0"/>
    <w:rsid w:val="00E52C9C"/>
    <w:rsid w:val="00E7076D"/>
    <w:rsid w:val="00EA0F6B"/>
    <w:rsid w:val="00EA1485"/>
    <w:rsid w:val="00EB4B7C"/>
    <w:rsid w:val="00EC0BE4"/>
    <w:rsid w:val="00EC0F40"/>
    <w:rsid w:val="00EE0AB7"/>
    <w:rsid w:val="00EE3A14"/>
    <w:rsid w:val="00EF59FE"/>
    <w:rsid w:val="00F02D26"/>
    <w:rsid w:val="00F34ECD"/>
    <w:rsid w:val="00F40E3D"/>
    <w:rsid w:val="00F6000D"/>
    <w:rsid w:val="00F86028"/>
    <w:rsid w:val="00FB2439"/>
    <w:rsid w:val="00FD4A0E"/>
    <w:rsid w:val="00FE44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2D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50C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A50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E254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65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659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F2B9D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3689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2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98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94065174250?pwd=YmVLUTZYY0FLQ0JxL1JrOFZOMFVBUT09" TargetMode="External"/><Relationship Id="rId13" Type="http://schemas.openxmlformats.org/officeDocument/2006/relationships/hyperlink" Target="https://us04web.zoom.us/j/745699533?pwd=T2l3ZjBpb1o4SGNZMHliVnY3SE4rZz09" TargetMode="External"/><Relationship Id="rId18" Type="http://schemas.openxmlformats.org/officeDocument/2006/relationships/hyperlink" Target="https://us02web.zoom.us/j/84253535608?pwd=bEVjSnA4Sm5IRWNOUjFtWHo0aDFSdz09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www.aadistrict30va.org/wp/" TargetMode="External"/><Relationship Id="rId7" Type="http://schemas.openxmlformats.org/officeDocument/2006/relationships/hyperlink" Target="https://us02web.zoom.us/j/84253535608?pwd=bEVjSnA4Sm5IRWNOUjFtWHo0aDFSdz09" TargetMode="External"/><Relationship Id="rId12" Type="http://schemas.openxmlformats.org/officeDocument/2006/relationships/hyperlink" Target="https://us02web.zoom.us/j/84253535608?pwd=bEVjSnA4Sm5IRWNOUjFtWHo0aDFSdz09" TargetMode="External"/><Relationship Id="rId17" Type="http://schemas.openxmlformats.org/officeDocument/2006/relationships/hyperlink" Target="https://us04web.zoom.us/j/203810701?pwd=WFpjbnZETnplZ0JZVGNjb3dKSnhxQT09" TargetMode="External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s://us02web.zoom.us/j/84253535608?pwd=bEVjSnA4Sm5IRWNOUjFtWHo0aDFSdz09" TargetMode="External"/><Relationship Id="rId20" Type="http://schemas.openxmlformats.org/officeDocument/2006/relationships/hyperlink" Target="https://us04web.zoom.us/j/750540645?pwd=WmVqMTRKY1prWjBMTHREOHppUWhZz09" TargetMode="External"/><Relationship Id="rId1" Type="http://schemas.openxmlformats.org/officeDocument/2006/relationships/styles" Target="styles.xml"/><Relationship Id="rId6" Type="http://schemas.openxmlformats.org/officeDocument/2006/relationships/hyperlink" Target="https://us04web.zoom.us/j/511936782?pwd=Yk9XeU5oRjRHYW5BMXh1NktlbXFtQT09" TargetMode="External"/><Relationship Id="rId11" Type="http://schemas.openxmlformats.org/officeDocument/2006/relationships/hyperlink" Target="https://us02web.zoom.us/j/84253535608?pwd=bEVjSnA4Sm5IRWNOUjFtWHo0aDFSdz09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s://us02web.zoom.us/j/j/254275797?pwd=bHdMMnJGL0lobm85SW1IVkxMUnZXUT09" TargetMode="External"/><Relationship Id="rId15" Type="http://schemas.openxmlformats.org/officeDocument/2006/relationships/hyperlink" Target="https://us02web.zoom.us/j/305339887?wd=b3RQZkRtMzZYMmwyVFdBRWFHOHhmZz09" TargetMode="External"/><Relationship Id="rId23" Type="http://schemas.openxmlformats.org/officeDocument/2006/relationships/hyperlink" Target="mailto:sfallin1@msn.com" TargetMode="External"/><Relationship Id="rId10" Type="http://schemas.openxmlformats.org/officeDocument/2006/relationships/hyperlink" Target="https://us04web.zoom.us/j/745699533?pwd=T2l3ZjBpb1o4SGNZMHliVnY3SE4rZz09" TargetMode="External"/><Relationship Id="rId19" Type="http://schemas.openxmlformats.org/officeDocument/2006/relationships/hyperlink" Target="https://zoom.us/j/523172037?pwd=QkhRRkhlN2JLdlk1MmJLNlJHU1hBQT09" TargetMode="External"/><Relationship Id="rId4" Type="http://schemas.openxmlformats.org/officeDocument/2006/relationships/hyperlink" Target="https://us02web.zoom.us/j/84253535608?pwd=bEVjSnA4Sm5IRWNOUjFtWHo0aDFSdz09" TargetMode="External"/><Relationship Id="rId9" Type="http://schemas.openxmlformats.org/officeDocument/2006/relationships/hyperlink" Target="https://us02web.zoom.us/j/84253535608?pwd=bEVjSnA4Sm5IRWNOUjFtWHo0aDFSdz09" TargetMode="External"/><Relationship Id="rId14" Type="http://schemas.openxmlformats.org/officeDocument/2006/relationships/hyperlink" Target="https://us04web.zoom.us/j/8906774090?pwd=QzhHRWlremxicHZEZC9mck1FQStxUT09" TargetMode="External"/><Relationship Id="rId22" Type="http://schemas.openxmlformats.org/officeDocument/2006/relationships/hyperlink" Target="https://www.thetokenshop.com/Online_AA_Meeting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3</TotalTime>
  <Pages>3</Pages>
  <Words>1260</Words>
  <Characters>718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IRLEY FALLIN</dc:creator>
  <cp:lastModifiedBy>dell</cp:lastModifiedBy>
  <cp:revision>6</cp:revision>
  <cp:lastPrinted>2020-04-09T16:20:00Z</cp:lastPrinted>
  <dcterms:created xsi:type="dcterms:W3CDTF">2021-02-20T14:54:00Z</dcterms:created>
  <dcterms:modified xsi:type="dcterms:W3CDTF">2021-05-12T05:47:00Z</dcterms:modified>
</cp:coreProperties>
</file>